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40961E92" w:rsidR="00BB2FBC" w:rsidRDefault="00BB2FBC" w:rsidP="00A64030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 w:rsidR="00A64030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12.2023</w:t>
      </w:r>
    </w:p>
    <w:p w14:paraId="50184D73" w14:textId="77777777" w:rsidR="0015673E" w:rsidRDefault="0015673E" w:rsidP="00A64030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31CD4434" w14:textId="4C738473" w:rsidR="0015673E" w:rsidRPr="00BB2FBC" w:rsidRDefault="0015673E" w:rsidP="00A64030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ałącznik nr 2 do </w:t>
      </w:r>
      <w:proofErr w:type="spellStart"/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SWZ</w:t>
      </w:r>
      <w:r w:rsidR="008367DF">
        <w:rPr>
          <w:rFonts w:ascii="Arial" w:eastAsia="Times New Roman" w:hAnsi="Arial" w:cs="Arial"/>
          <w:b/>
          <w:bCs/>
          <w:sz w:val="16"/>
          <w:szCs w:val="16"/>
          <w:lang w:eastAsia="pl-PL"/>
        </w:rPr>
        <w:softHyphen/>
        <w:t>_zmiana</w:t>
      </w:r>
      <w:proofErr w:type="spellEnd"/>
      <w:r w:rsidR="008367DF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z dnia 15.06.2023</w:t>
      </w:r>
    </w:p>
    <w:p w14:paraId="1A13FAFE" w14:textId="0C19A578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13D9DC49" w:rsidR="00AF4B77" w:rsidRPr="00035AC9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035AC9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035AC9">
        <w:rPr>
          <w:rFonts w:ascii="Arial" w:hAnsi="Arial" w:cs="Arial"/>
          <w:sz w:val="20"/>
          <w:szCs w:val="20"/>
        </w:rPr>
        <w:t xml:space="preserve">na dostawę </w:t>
      </w:r>
      <w:r w:rsidR="00DC4F6E" w:rsidRPr="00035AC9">
        <w:rPr>
          <w:rFonts w:ascii="Arial" w:hAnsi="Arial" w:cs="Arial"/>
          <w:sz w:val="20"/>
          <w:szCs w:val="20"/>
        </w:rPr>
        <w:t xml:space="preserve">wysokowydajnej </w:t>
      </w:r>
      <w:r w:rsidR="00020C29" w:rsidRPr="00035AC9">
        <w:rPr>
          <w:rFonts w:ascii="Arial" w:hAnsi="Arial" w:cs="Arial"/>
          <w:sz w:val="20"/>
          <w:szCs w:val="20"/>
        </w:rPr>
        <w:t xml:space="preserve">komputerowej </w:t>
      </w:r>
      <w:r w:rsidR="00DC4F6E" w:rsidRPr="00035AC9">
        <w:rPr>
          <w:rFonts w:ascii="Arial" w:hAnsi="Arial" w:cs="Arial"/>
          <w:sz w:val="20"/>
          <w:szCs w:val="20"/>
        </w:rPr>
        <w:t xml:space="preserve">stacji </w:t>
      </w:r>
      <w:r w:rsidR="006F10F1" w:rsidRPr="00035AC9">
        <w:rPr>
          <w:rFonts w:ascii="Arial" w:hAnsi="Arial" w:cs="Arial"/>
          <w:sz w:val="20"/>
          <w:szCs w:val="20"/>
        </w:rPr>
        <w:t>obliczeniowej przeznaczonej do uczenia maszynowego i sieci neuronowych</w:t>
      </w:r>
      <w:r w:rsidR="008E1C8F" w:rsidRPr="00035AC9">
        <w:rPr>
          <w:rFonts w:ascii="Arial" w:hAnsi="Arial" w:cs="Arial"/>
          <w:sz w:val="20"/>
          <w:szCs w:val="20"/>
        </w:rPr>
        <w:t xml:space="preserve"> dla Wydziału Mechatroniki Politechniki Warszawskiej – </w:t>
      </w:r>
      <w:r w:rsidRPr="00035AC9">
        <w:rPr>
          <w:rFonts w:ascii="Arial" w:hAnsi="Arial" w:cs="Arial"/>
          <w:sz w:val="20"/>
          <w:szCs w:val="20"/>
        </w:rPr>
        <w:t>oferujemy</w:t>
      </w:r>
      <w:r w:rsidR="008E1C8F" w:rsidRPr="00035AC9">
        <w:rPr>
          <w:rFonts w:ascii="Arial" w:hAnsi="Arial" w:cs="Arial"/>
          <w:sz w:val="20"/>
          <w:szCs w:val="20"/>
        </w:rPr>
        <w:t xml:space="preserve"> dostawę ww. </w:t>
      </w:r>
      <w:r w:rsidR="006F10F1" w:rsidRPr="00035AC9">
        <w:rPr>
          <w:rFonts w:ascii="Arial" w:hAnsi="Arial" w:cs="Arial"/>
          <w:sz w:val="20"/>
          <w:szCs w:val="20"/>
        </w:rPr>
        <w:t>stacji obliczeniowej</w:t>
      </w:r>
      <w:r w:rsidR="00BF31D4" w:rsidRPr="00035AC9">
        <w:rPr>
          <w:rFonts w:ascii="Arial" w:hAnsi="Arial" w:cs="Arial"/>
          <w:sz w:val="20"/>
          <w:szCs w:val="20"/>
        </w:rPr>
        <w:t>, spełniając</w:t>
      </w:r>
      <w:r w:rsidR="006F10F1" w:rsidRPr="00035AC9">
        <w:rPr>
          <w:rFonts w:ascii="Arial" w:hAnsi="Arial" w:cs="Arial"/>
          <w:sz w:val="20"/>
          <w:szCs w:val="20"/>
        </w:rPr>
        <w:t>ej</w:t>
      </w:r>
      <w:r w:rsidR="00BF31D4" w:rsidRPr="00035AC9">
        <w:rPr>
          <w:rFonts w:ascii="Arial" w:hAnsi="Arial" w:cs="Arial"/>
          <w:b/>
          <w:bCs/>
          <w:sz w:val="20"/>
          <w:szCs w:val="20"/>
        </w:rPr>
        <w:t xml:space="preserve"> </w:t>
      </w:r>
      <w:r w:rsidRPr="00035AC9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3443C560" w:rsidR="00FE3B18" w:rsidRPr="008E1C8F" w:rsidRDefault="00E611CA" w:rsidP="009518FE">
            <w:pPr>
              <w:rPr>
                <w:b/>
                <w:bCs/>
              </w:rPr>
            </w:pPr>
            <w:r w:rsidRPr="00E611CA">
              <w:rPr>
                <w:rFonts w:ascii="Arial" w:hAnsi="Arial" w:cs="Arial"/>
                <w:b/>
                <w:bCs/>
                <w:sz w:val="20"/>
                <w:szCs w:val="20"/>
              </w:rPr>
              <w:t>wysokowydajna stacja obliczeniow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>– 1 zestaw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604890D1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020C29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BD44B2" w:rsidRPr="000235EF" w14:paraId="39339A89" w14:textId="77777777" w:rsidTr="007266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5E6DA995" w:rsidR="00BD44B2" w:rsidRPr="000235EF" w:rsidRDefault="006F10F1" w:rsidP="00BD44B2">
            <w:pPr>
              <w:rPr>
                <w:rFonts w:ascii="Arial" w:hAnsi="Arial" w:cs="Arial"/>
                <w:sz w:val="20"/>
                <w:szCs w:val="20"/>
              </w:rPr>
            </w:pPr>
            <w:r>
              <w:t>wysokowydajna stacja obliczeniow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4C6C9AB" w14:textId="77777777" w:rsidR="00BD44B2" w:rsidRPr="000235EF" w:rsidRDefault="00BD44B2" w:rsidP="0072665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77482" w:rsidRPr="000235EF" w14:paraId="7C698752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2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D09CB92" w14:textId="7573DDF7" w:rsidR="00F77482" w:rsidRPr="000235EF" w:rsidRDefault="00F77482" w:rsidP="004B1D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</w:t>
            </w:r>
          </w:p>
          <w:p w14:paraId="0BBC4573" w14:textId="7089DA74" w:rsidR="00F77482" w:rsidRPr="000235EF" w:rsidRDefault="00F77482" w:rsidP="004B1D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C111C9" w14:textId="400C9D1D" w:rsidR="00F77482" w:rsidRPr="000235EF" w:rsidRDefault="00081946" w:rsidP="00126CE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ducent/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C0BFEF" w14:textId="77777777" w:rsidR="00126CE7" w:rsidRDefault="00126CE7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........................</w:t>
            </w:r>
          </w:p>
          <w:p w14:paraId="19D43107" w14:textId="44901754" w:rsidR="00F77482" w:rsidRPr="000235EF" w:rsidRDefault="00126CE7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081946" w:rsidRPr="000235EF" w14:paraId="791621D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2E4DCD1" w14:textId="77777777" w:rsidR="00081946" w:rsidRDefault="00081946" w:rsidP="00081946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0F801E2" w14:textId="0D9A447A" w:rsidR="00081946" w:rsidRDefault="00081946" w:rsidP="00081946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Liczba rdzeni min. 12, min </w:t>
            </w:r>
            <w:r w:rsidRPr="008367DF">
              <w:rPr>
                <w:rFonts w:eastAsia="Arial Unicode MS"/>
                <w:strike/>
              </w:rPr>
              <w:t>24</w:t>
            </w:r>
            <w:r>
              <w:rPr>
                <w:rFonts w:eastAsia="Arial Unicode MS"/>
              </w:rPr>
              <w:t xml:space="preserve"> </w:t>
            </w:r>
            <w:r w:rsidR="008367DF" w:rsidRPr="008367DF">
              <w:rPr>
                <w:rFonts w:eastAsia="Arial Unicode MS"/>
                <w:color w:val="FF0000"/>
              </w:rPr>
              <w:t>20</w:t>
            </w:r>
            <w:r w:rsidR="008367DF">
              <w:rPr>
                <w:rFonts w:eastAsia="Arial Unicode MS"/>
              </w:rPr>
              <w:t xml:space="preserve"> </w:t>
            </w:r>
            <w:r>
              <w:rPr>
                <w:rFonts w:eastAsia="Arial Unicode MS"/>
              </w:rPr>
              <w:t>wątki, 64 bit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B4A3EBE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6D7FBD0" w14:textId="57052431" w:rsidR="004B1D22" w:rsidRPr="00534012" w:rsidRDefault="004B1D2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756D31A3" w14:textId="66E4250A" w:rsidR="00081946" w:rsidRPr="000235EF" w:rsidRDefault="004B1D2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081946" w:rsidRPr="000235EF" w14:paraId="171EB040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2BAC4E9" w14:textId="61315A37" w:rsidR="00081946" w:rsidRPr="000235EF" w:rsidRDefault="00081946" w:rsidP="00081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2211AA8" w14:textId="6D25AF25" w:rsidR="00081946" w:rsidRPr="00F77482" w:rsidRDefault="00081946" w:rsidP="0008194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 xml:space="preserve">Taktowanie: </w:t>
            </w:r>
            <w:r w:rsidRPr="00F77482">
              <w:rPr>
                <w:rFonts w:eastAsia="Arial Unicode MS"/>
              </w:rPr>
              <w:t>min. 2.4 GHz (bazowe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09D40DA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25B800D" w14:textId="6A560225" w:rsidR="004B1D22" w:rsidRPr="00534012" w:rsidRDefault="004B1D2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B0843D2" w14:textId="0B4C1126" w:rsidR="00081946" w:rsidRPr="000235EF" w:rsidRDefault="004B1D2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A6435" w:rsidRPr="000235EF" w14:paraId="2A7BEC1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9A8068C" w14:textId="77777777" w:rsidR="009A6435" w:rsidRPr="000235EF" w:rsidRDefault="009A6435" w:rsidP="009A643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E0FF3DD" w14:textId="1F752A32" w:rsidR="009A6435" w:rsidRDefault="004F4526" w:rsidP="009A6435">
            <w:pPr>
              <w:rPr>
                <w:rFonts w:eastAsia="Arial Unicode MS"/>
              </w:rPr>
            </w:pPr>
            <w:r>
              <w:rPr>
                <w:rStyle w:val="attributenametext"/>
              </w:rPr>
              <w:t>Obsługiwana ilość pamięci RAM: min.</w:t>
            </w:r>
            <w:r>
              <w:rPr>
                <w:rFonts w:eastAsia="Arial Unicode MS"/>
              </w:rPr>
              <w:t xml:space="preserve"> </w:t>
            </w:r>
            <w:r w:rsidR="009A6435">
              <w:rPr>
                <w:rFonts w:eastAsia="Arial Unicode MS"/>
              </w:rPr>
              <w:t>128G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B3B936D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138E5EF" w14:textId="2BCDA4E4" w:rsidR="004B1D22" w:rsidRPr="00534012" w:rsidRDefault="004B1D2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50B384E" w14:textId="0ED9DA3E" w:rsidR="009A6435" w:rsidRPr="000235EF" w:rsidRDefault="004B1D2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F4526" w:rsidRPr="000235EF" w14:paraId="46E00E2D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D2C56F5" w14:textId="77777777" w:rsidR="004F4526" w:rsidRPr="000235EF" w:rsidRDefault="004F4526" w:rsidP="004F452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</w:tcPr>
          <w:p w14:paraId="3910DA02" w14:textId="18736A4D" w:rsidR="004F4526" w:rsidRDefault="004F4526" w:rsidP="004F4526">
            <w:pPr>
              <w:rPr>
                <w:rStyle w:val="attributenametext"/>
              </w:rPr>
            </w:pPr>
            <w:r>
              <w:rPr>
                <w:rStyle w:val="attributenametext"/>
              </w:rPr>
              <w:t>Wersja PCI Express: 5.0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A7F6212" w14:textId="77777777" w:rsidR="004B1D22" w:rsidRPr="00534012" w:rsidRDefault="004B1D2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68852DF" w14:textId="23E20E7A" w:rsidR="004F4526" w:rsidRPr="000235EF" w:rsidRDefault="004B1D2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A6435" w:rsidRPr="000235EF" w14:paraId="4FE3A03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3069FC6A" w14:textId="2B57DDF5" w:rsidR="009A6435" w:rsidRDefault="009A6435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30F6FE4" w14:textId="763D5912" w:rsidR="00D14FA7" w:rsidRDefault="009A6435" w:rsidP="009A6435">
            <w:r>
              <w:rPr>
                <w:rFonts w:eastAsia="Arial Unicode MS"/>
              </w:rPr>
              <w:t xml:space="preserve">Procesor powinien osiągać w teście wydajności </w:t>
            </w:r>
            <w:proofErr w:type="spellStart"/>
            <w:r>
              <w:rPr>
                <w:rFonts w:eastAsia="Arial Unicode MS"/>
              </w:rPr>
              <w:t>Passmark</w:t>
            </w:r>
            <w:proofErr w:type="spellEnd"/>
            <w:r>
              <w:rPr>
                <w:rFonts w:eastAsia="Arial Unicode MS"/>
              </w:rPr>
              <w:t xml:space="preserve"> (wynik dostępny: </w:t>
            </w:r>
            <w:hyperlink r:id="rId8" w:history="1">
              <w:r w:rsidR="00D14FA7" w:rsidRPr="00AA366C">
                <w:rPr>
                  <w:rStyle w:val="Hipercze"/>
                </w:rPr>
                <w:t>https://www.cpubenchmark.net/high_end_cpus.html</w:t>
              </w:r>
            </w:hyperlink>
          </w:p>
          <w:p w14:paraId="6D0542A6" w14:textId="7166A723" w:rsidR="009A6435" w:rsidRDefault="00D14FA7" w:rsidP="009A6435">
            <w:pPr>
              <w:rPr>
                <w:rFonts w:eastAsia="Arial Unicode MS"/>
              </w:rPr>
            </w:pPr>
            <w:r w:rsidRPr="00D14FA7">
              <w:rPr>
                <w:rFonts w:eastAsia="Arial Unicode MS"/>
              </w:rPr>
              <w:t>z dnia 07.06.2023</w:t>
            </w:r>
            <w:r>
              <w:rPr>
                <w:rFonts w:eastAsia="Arial Unicode MS"/>
              </w:rPr>
              <w:t xml:space="preserve"> r.</w:t>
            </w:r>
            <w:r w:rsidR="009A6435">
              <w:rPr>
                <w:rFonts w:eastAsia="Arial Unicode MS"/>
              </w:rPr>
              <w:t>, zał. 1 Passmark_CPU_</w:t>
            </w:r>
            <w:r>
              <w:rPr>
                <w:rFonts w:eastAsia="Arial Unicode MS"/>
              </w:rPr>
              <w:t>07</w:t>
            </w:r>
            <w:r>
              <w:rPr>
                <w:rFonts w:eastAsia="Arial Unicode MS"/>
              </w:rPr>
              <w:softHyphen/>
              <w:t>_06</w:t>
            </w:r>
            <w:r w:rsidR="009A6435">
              <w:rPr>
                <w:rFonts w:eastAsia="Arial Unicode MS"/>
              </w:rPr>
              <w:t>_2023.pdf) co najmniej wynik 38000 punktów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C4966B1" w14:textId="77777777" w:rsidR="009A6435" w:rsidRPr="00743929" w:rsidRDefault="009A6435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16F555A4" w14:textId="77777777" w:rsidR="009A6435" w:rsidRDefault="009A6435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wynik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assmar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PU</w:t>
            </w:r>
          </w:p>
          <w:p w14:paraId="7DDAD9D4" w14:textId="2E9BEAE2" w:rsidR="009A6435" w:rsidRPr="000235EF" w:rsidRDefault="009A643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4526" w:rsidRPr="000235EF" w14:paraId="6D41D690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25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BAF3096" w14:textId="5821426F" w:rsidR="004F4526" w:rsidRDefault="004F4526" w:rsidP="004F4526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Płyta głów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E7B2A5" w14:textId="736AC9E2" w:rsidR="004F4526" w:rsidRDefault="004F4526" w:rsidP="004F4526">
            <w:pPr>
              <w:jc w:val="center"/>
              <w:rPr>
                <w:rFonts w:eastAsia="Arial Unicode MS"/>
              </w:rPr>
            </w:pPr>
            <w:r>
              <w:rPr>
                <w:rFonts w:ascii="Arial" w:hAnsi="Arial" w:cs="Arial"/>
                <w:sz w:val="20"/>
                <w:szCs w:val="20"/>
              </w:rPr>
              <w:t>Producent/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2CFD105" w14:textId="77777777" w:rsidR="004F4526" w:rsidRDefault="004F4526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........................</w:t>
            </w:r>
          </w:p>
          <w:p w14:paraId="25BD6113" w14:textId="599298A3" w:rsidR="004F4526" w:rsidRPr="00DC4F6E" w:rsidRDefault="004F4526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4F4526" w:rsidRPr="000235EF" w14:paraId="16410DD5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065B878" w14:textId="77777777" w:rsidR="004F4526" w:rsidRDefault="004F4526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9629BC0" w14:textId="5F23B720" w:rsidR="004F4526" w:rsidRDefault="004F4526" w:rsidP="009A6435">
            <w:r>
              <w:t>kompatybilna z wybranym procesorem,  kartą graficzną i ilością pamięci RAM,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D51729A" w14:textId="77777777" w:rsidR="007D7F44" w:rsidRPr="00534012" w:rsidRDefault="007D7F44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6FDEB84" w14:textId="68A66D96" w:rsidR="004F4526" w:rsidRPr="00DC4F6E" w:rsidRDefault="007D7F44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4F4526" w:rsidRPr="000235EF" w14:paraId="1110453D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E490A75" w14:textId="74C908EE" w:rsidR="004F4526" w:rsidRDefault="004F4526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3230638" w14:textId="3C6BCCE8" w:rsidR="004F4526" w:rsidRDefault="004F4526" w:rsidP="009A6435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Pamięć: Min. 4 </w:t>
            </w:r>
            <w:proofErr w:type="spellStart"/>
            <w:r>
              <w:rPr>
                <w:rFonts w:eastAsia="Arial Unicode MS"/>
              </w:rPr>
              <w:t>slot</w:t>
            </w:r>
            <w:r w:rsidR="004D2C88">
              <w:rPr>
                <w:rFonts w:eastAsia="Arial Unicode MS"/>
              </w:rPr>
              <w:t>y</w:t>
            </w:r>
            <w:proofErr w:type="spellEnd"/>
            <w:r>
              <w:rPr>
                <w:rFonts w:eastAsia="Arial Unicode MS"/>
              </w:rPr>
              <w:t xml:space="preserve"> pamięci RA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6AEBD26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D10196A" w14:textId="7FD4EDAB" w:rsidR="007D7F44" w:rsidRPr="00534012" w:rsidRDefault="007D7F44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1B25268" w14:textId="4DABD099" w:rsidR="004F4526" w:rsidRPr="00DC4F6E" w:rsidRDefault="007D7F44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F4526" w:rsidRPr="00864B1E" w14:paraId="7B0AAB87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484B8B4" w14:textId="2F304278" w:rsidR="004F4526" w:rsidRDefault="004F4526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025ADEC" w14:textId="16127BB2" w:rsidR="004F4526" w:rsidRDefault="004F4526" w:rsidP="009A6435">
            <w:r>
              <w:t xml:space="preserve">Karta sieciowa: </w:t>
            </w:r>
            <w:r w:rsidRPr="00140F86">
              <w:t>Zintegrowana z płytą,</w:t>
            </w:r>
            <w:r>
              <w:t xml:space="preserve"> 2 wejścia RJ45</w:t>
            </w:r>
          </w:p>
          <w:p w14:paraId="108DFB5F" w14:textId="1E93DCD1" w:rsidR="004F4526" w:rsidRPr="007D23AF" w:rsidRDefault="004F4526" w:rsidP="004F4526">
            <w:pPr>
              <w:ind w:firstLine="1408"/>
              <w:rPr>
                <w:lang w:val="en-US"/>
              </w:rPr>
            </w:pPr>
            <w:r w:rsidRPr="007D23AF">
              <w:rPr>
                <w:lang w:val="en-US"/>
              </w:rPr>
              <w:t>1x 2.5Gb Ethernet</w:t>
            </w:r>
          </w:p>
          <w:p w14:paraId="575627BF" w14:textId="11B77575" w:rsidR="004F4526" w:rsidRPr="00864B1E" w:rsidRDefault="004F4526" w:rsidP="004F4526">
            <w:pPr>
              <w:ind w:firstLine="1408"/>
              <w:rPr>
                <w:lang w:val="en-US"/>
              </w:rPr>
            </w:pPr>
            <w:r w:rsidRPr="00864B1E">
              <w:rPr>
                <w:lang w:val="en-US"/>
              </w:rPr>
              <w:t>1x 10Gb Ethernet</w:t>
            </w:r>
          </w:p>
          <w:p w14:paraId="72AE93B3" w14:textId="64DFD538" w:rsidR="004F4526" w:rsidRPr="00864B1E" w:rsidRDefault="004F4526" w:rsidP="009A6435">
            <w:pPr>
              <w:rPr>
                <w:lang w:val="en-US"/>
              </w:rPr>
            </w:pP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CAE5858" w14:textId="77777777" w:rsidR="007D7F44" w:rsidRPr="00534012" w:rsidRDefault="007D7F44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E6530B7" w14:textId="377FEB7B" w:rsidR="004F4526" w:rsidRPr="00864B1E" w:rsidRDefault="007D7F44" w:rsidP="004B1D22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C14BB4" w:rsidRPr="004E71AB" w14:paraId="69A8516C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07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8C1D471" w14:textId="4BBEE3A9" w:rsidR="00C14BB4" w:rsidRDefault="00C14BB4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D0CE649" w14:textId="2FAE1CDE" w:rsidR="00C14BB4" w:rsidRPr="00D128B0" w:rsidRDefault="00C14BB4" w:rsidP="009A6435">
            <w:pPr>
              <w:pStyle w:val="Standard"/>
              <w:rPr>
                <w:lang w:val="de-DE"/>
              </w:rPr>
            </w:pPr>
            <w:proofErr w:type="spellStart"/>
            <w:r>
              <w:rPr>
                <w:lang w:val="de-DE"/>
              </w:rPr>
              <w:t>Złącza</w:t>
            </w:r>
            <w:proofErr w:type="spellEnd"/>
            <w:r>
              <w:rPr>
                <w:lang w:val="de-DE"/>
              </w:rPr>
              <w:t>:  2</w:t>
            </w:r>
            <w:r w:rsidRPr="00D128B0">
              <w:rPr>
                <w:lang w:val="de-DE"/>
              </w:rPr>
              <w:t xml:space="preserve">x USB </w:t>
            </w:r>
            <w:r>
              <w:rPr>
                <w:lang w:val="de-DE"/>
              </w:rPr>
              <w:t xml:space="preserve">Type-C (z </w:t>
            </w:r>
            <w:proofErr w:type="spellStart"/>
            <w:r>
              <w:rPr>
                <w:lang w:val="de-DE"/>
              </w:rPr>
              <w:t>obsługą</w:t>
            </w:r>
            <w:proofErr w:type="spellEnd"/>
            <w:r>
              <w:rPr>
                <w:lang w:val="de-DE"/>
              </w:rPr>
              <w:t xml:space="preserve"> USB4)</w:t>
            </w:r>
          </w:p>
          <w:p w14:paraId="28EF761E" w14:textId="77777777" w:rsidR="00C14BB4" w:rsidRPr="00717503" w:rsidRDefault="00C14BB4" w:rsidP="004F4526">
            <w:pPr>
              <w:ind w:firstLine="700"/>
              <w:rPr>
                <w:rFonts w:eastAsia="Arial Unicode MS"/>
                <w:lang w:val="de-DE"/>
              </w:rPr>
            </w:pPr>
            <w:r>
              <w:rPr>
                <w:lang w:val="de-DE"/>
              </w:rPr>
              <w:t>6</w:t>
            </w:r>
            <w:r w:rsidRPr="00D128B0">
              <w:rPr>
                <w:lang w:val="de-DE"/>
              </w:rPr>
              <w:t xml:space="preserve">x USB 3.2 Gen </w:t>
            </w:r>
            <w:r>
              <w:rPr>
                <w:lang w:val="de-DE"/>
              </w:rPr>
              <w:t>2</w:t>
            </w:r>
          </w:p>
          <w:p w14:paraId="05933132" w14:textId="77777777" w:rsidR="00C14BB4" w:rsidRDefault="00C14BB4" w:rsidP="004F4526">
            <w:pPr>
              <w:pStyle w:val="Standard"/>
              <w:ind w:firstLine="700"/>
              <w:rPr>
                <w:lang w:val="de-DE"/>
              </w:rPr>
            </w:pPr>
            <w:r w:rsidRPr="00906B7E">
              <w:rPr>
                <w:lang w:val="de-DE"/>
              </w:rPr>
              <w:t>2 x PCIe 5.0 x16</w:t>
            </w:r>
          </w:p>
          <w:p w14:paraId="2EFFB48A" w14:textId="7AD30BE6" w:rsidR="00C14BB4" w:rsidRPr="00717503" w:rsidRDefault="00C14BB4" w:rsidP="004F4526">
            <w:pPr>
              <w:pStyle w:val="Standard"/>
              <w:ind w:firstLine="700"/>
              <w:rPr>
                <w:rFonts w:eastAsia="Arial Unicode MS"/>
                <w:lang w:val="de-DE"/>
              </w:rPr>
            </w:pPr>
            <w:r w:rsidRPr="00906B7E">
              <w:rPr>
                <w:lang w:val="de-DE"/>
              </w:rPr>
              <w:t xml:space="preserve">1 x PCIe 4.0 x16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AA56B3E" w14:textId="77777777" w:rsidR="007D7F44" w:rsidRPr="00534012" w:rsidRDefault="007D7F44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2BDE288" w14:textId="570FDB5A" w:rsidR="00C14BB4" w:rsidRPr="00717503" w:rsidRDefault="007D7F44" w:rsidP="004B1D22">
            <w:pPr>
              <w:jc w:val="center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C49A8" w:rsidRPr="000235EF" w14:paraId="38457233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0B953F9" w14:textId="672FA0E6" w:rsidR="004C49A8" w:rsidRDefault="004C49A8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Pamięć RAM</w:t>
            </w:r>
          </w:p>
          <w:p w14:paraId="7A691820" w14:textId="62F73050" w:rsidR="004C49A8" w:rsidRDefault="00217296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 xml:space="preserve">                                                                                                   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CCF83D4" w14:textId="21CB6396" w:rsidR="004C49A8" w:rsidRDefault="004C49A8" w:rsidP="004C49A8">
            <w:pPr>
              <w:jc w:val="center"/>
              <w:rPr>
                <w:rFonts w:eastAsia="Arial Unicode MS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2B83EE5" w14:textId="77777777" w:rsidR="004C49A8" w:rsidRPr="00DB752D" w:rsidRDefault="004C49A8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151A305" w14:textId="77777777" w:rsidR="004C49A8" w:rsidRPr="00DB752D" w:rsidRDefault="004C49A8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30012DC4" w14:textId="73E7C9C2" w:rsidR="004C49A8" w:rsidRPr="00DC4F6E" w:rsidRDefault="004C49A8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4C49A8" w:rsidRPr="000235EF" w14:paraId="7938B169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03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1CC972A" w14:textId="77777777" w:rsidR="004C49A8" w:rsidRDefault="004C49A8" w:rsidP="004D2C88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0D005A5" w14:textId="7E9F23BC" w:rsidR="004C49A8" w:rsidRDefault="004C49A8" w:rsidP="00F44C61">
            <w:pPr>
              <w:jc w:val="center"/>
            </w:pPr>
            <w:r>
              <w:t>Ilość: 128 G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7330D03" w14:textId="77777777" w:rsidR="00F44C61" w:rsidRPr="00534012" w:rsidRDefault="00F44C61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775472F" w14:textId="5C87100B" w:rsidR="004C49A8" w:rsidRPr="00DC4F6E" w:rsidRDefault="00F44C61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D2C88" w:rsidRPr="000235EF" w14:paraId="1E7CC932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CBD6AEE" w14:textId="35E08885" w:rsidR="004D2C88" w:rsidRDefault="004D2C88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9BC09D2" w14:textId="4FC37E96" w:rsidR="004D2C88" w:rsidRDefault="004D2C88" w:rsidP="009A6435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Kompatybilna z procesore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FD02E36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D3E89FF" w14:textId="189B1062" w:rsidR="00954060" w:rsidRPr="00534012" w:rsidRDefault="00954060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DD1A390" w14:textId="4340E0CA" w:rsidR="004D2C88" w:rsidRPr="00DC4F6E" w:rsidRDefault="00954060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597595C2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764E094" w14:textId="2D7CA7A7" w:rsidR="00726652" w:rsidRDefault="00726652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Karta graficz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086151" w14:textId="727D209F" w:rsidR="00726652" w:rsidRDefault="00726652" w:rsidP="00726652">
            <w:pPr>
              <w:jc w:val="center"/>
              <w:rPr>
                <w:rFonts w:eastAsia="Arial Unicode MS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5595C23" w14:textId="77777777" w:rsidR="00726652" w:rsidRPr="00DB752D" w:rsidRDefault="00726652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30859B" w14:textId="77777777" w:rsidR="00726652" w:rsidRPr="00DB752D" w:rsidRDefault="00726652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08A01D8" w14:textId="30824B73" w:rsidR="00726652" w:rsidRPr="00DC4F6E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726652" w:rsidRPr="000235EF" w14:paraId="70CAB2C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6B66DBA" w14:textId="77777777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F9C24ED" w14:textId="0077B04C" w:rsidR="00726652" w:rsidRPr="00217296" w:rsidRDefault="00D42818" w:rsidP="00726652">
            <w:pPr>
              <w:rPr>
                <w:rFonts w:eastAsia="Arial Unicode MS"/>
              </w:rPr>
            </w:pPr>
            <w:r w:rsidRPr="00217296">
              <w:rPr>
                <w:rFonts w:eastAsia="Arial Unicode MS"/>
              </w:rPr>
              <w:t>Liczba kart graficznych: 2 jednakowe karty graficzne lub 1 karta graficzna o pamięci RAM równej sumie pamięci dwóch jednakowych kart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B3D2865" w14:textId="77777777" w:rsidR="00D42818" w:rsidRPr="00217296" w:rsidRDefault="00D42818" w:rsidP="00D4281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4418651" w14:textId="64438654" w:rsidR="00726652" w:rsidRPr="00217296" w:rsidRDefault="00D42818" w:rsidP="00D4281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154F4FC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954183F" w14:textId="77777777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DA0709D" w14:textId="77777777" w:rsidR="00D14FA7" w:rsidRDefault="00726652" w:rsidP="00726652">
            <w:pPr>
              <w:rPr>
                <w:rFonts w:eastAsia="Arial Unicode MS"/>
              </w:rPr>
            </w:pPr>
            <w:r w:rsidRPr="00217296">
              <w:rPr>
                <w:rFonts w:eastAsia="Arial Unicode MS"/>
              </w:rPr>
              <w:t xml:space="preserve">Każda z kart graficznych powinna osiągać w teście wydajności </w:t>
            </w:r>
            <w:proofErr w:type="spellStart"/>
            <w:r w:rsidRPr="00217296">
              <w:rPr>
                <w:rFonts w:eastAsia="Arial Unicode MS"/>
              </w:rPr>
              <w:t>Passmark</w:t>
            </w:r>
            <w:proofErr w:type="spellEnd"/>
            <w:r w:rsidRPr="00217296">
              <w:rPr>
                <w:rFonts w:eastAsia="Arial Unicode MS"/>
              </w:rPr>
              <w:t xml:space="preserve"> (wynik dostępny: </w:t>
            </w:r>
            <w:hyperlink r:id="rId9" w:history="1">
              <w:r w:rsidRPr="00217296">
                <w:rPr>
                  <w:rFonts w:eastAsia="Arial Unicode MS"/>
                </w:rPr>
                <w:t>http://www.videocardbenchmark.net/high_end_gpus.html</w:t>
              </w:r>
            </w:hyperlink>
          </w:p>
          <w:p w14:paraId="4A32F730" w14:textId="64D39229" w:rsidR="00726652" w:rsidRPr="00217296" w:rsidRDefault="00726652" w:rsidP="00726652">
            <w:pPr>
              <w:rPr>
                <w:rFonts w:eastAsia="Arial Unicode MS"/>
              </w:rPr>
            </w:pPr>
            <w:r w:rsidRPr="00217296">
              <w:rPr>
                <w:rFonts w:eastAsia="Arial Unicode MS"/>
              </w:rPr>
              <w:t xml:space="preserve">z dnia </w:t>
            </w:r>
            <w:r w:rsidR="00D14FA7">
              <w:rPr>
                <w:rFonts w:eastAsia="Arial Unicode MS"/>
              </w:rPr>
              <w:t>07.06</w:t>
            </w:r>
            <w:r w:rsidRPr="00217296">
              <w:rPr>
                <w:rFonts w:eastAsia="Arial Unicode MS"/>
              </w:rPr>
              <w:t>.2023, zał. 2 Passmark_GPU_</w:t>
            </w:r>
            <w:r w:rsidR="00D14FA7">
              <w:rPr>
                <w:rFonts w:eastAsia="Arial Unicode MS"/>
              </w:rPr>
              <w:t>07</w:t>
            </w:r>
            <w:r w:rsidRPr="00217296">
              <w:rPr>
                <w:rFonts w:eastAsia="Arial Unicode MS"/>
              </w:rPr>
              <w:t>_0</w:t>
            </w:r>
            <w:r w:rsidR="00D14FA7">
              <w:rPr>
                <w:rFonts w:eastAsia="Arial Unicode MS"/>
              </w:rPr>
              <w:t>6</w:t>
            </w:r>
            <w:r w:rsidRPr="00217296">
              <w:rPr>
                <w:rFonts w:eastAsia="Arial Unicode MS"/>
              </w:rPr>
              <w:t xml:space="preserve">_2023.pdf) co najmniej wynik </w:t>
            </w:r>
            <w:r w:rsidRPr="008367DF">
              <w:rPr>
                <w:rFonts w:eastAsia="Arial Unicode MS"/>
                <w:strike/>
              </w:rPr>
              <w:t>23000</w:t>
            </w:r>
            <w:r w:rsidRPr="00217296">
              <w:rPr>
                <w:rFonts w:eastAsia="Arial Unicode MS"/>
              </w:rPr>
              <w:t xml:space="preserve"> </w:t>
            </w:r>
            <w:r w:rsidR="008367DF" w:rsidRPr="008367DF">
              <w:rPr>
                <w:rFonts w:eastAsia="Arial Unicode MS"/>
                <w:color w:val="FF0000"/>
              </w:rPr>
              <w:t>22500</w:t>
            </w:r>
            <w:r w:rsidR="008367DF">
              <w:rPr>
                <w:rFonts w:eastAsia="Arial Unicode MS"/>
              </w:rPr>
              <w:t xml:space="preserve"> </w:t>
            </w:r>
            <w:r w:rsidRPr="00217296">
              <w:rPr>
                <w:rFonts w:eastAsia="Arial Unicode MS"/>
              </w:rPr>
              <w:t>punktów, złączone dedykowanym mostkie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2CA70A7" w14:textId="77777777" w:rsidR="00726652" w:rsidRPr="00217296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1B507DED" w14:textId="77777777" w:rsidR="00726652" w:rsidRPr="00217296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 xml:space="preserve">Należy podać wynik </w:t>
            </w:r>
            <w:proofErr w:type="spellStart"/>
            <w:r w:rsidRPr="00217296">
              <w:rPr>
                <w:rFonts w:ascii="Arial" w:hAnsi="Arial" w:cs="Arial"/>
                <w:sz w:val="16"/>
                <w:szCs w:val="16"/>
              </w:rPr>
              <w:t>Passmark</w:t>
            </w:r>
            <w:proofErr w:type="spellEnd"/>
            <w:r w:rsidRPr="00217296">
              <w:rPr>
                <w:rFonts w:ascii="Arial" w:hAnsi="Arial" w:cs="Arial"/>
                <w:sz w:val="16"/>
                <w:szCs w:val="16"/>
              </w:rPr>
              <w:t xml:space="preserve"> GPU</w:t>
            </w:r>
          </w:p>
          <w:p w14:paraId="2041BF29" w14:textId="77777777" w:rsidR="00726652" w:rsidRPr="00217296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26652" w:rsidRPr="000235EF" w14:paraId="0A86DB6E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98B0968" w14:textId="76EAB372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FD1CB7C" w14:textId="7267AACE" w:rsidR="00726652" w:rsidRPr="00217296" w:rsidRDefault="00726652" w:rsidP="00726652">
            <w:pPr>
              <w:pStyle w:val="Standard"/>
            </w:pPr>
            <w:proofErr w:type="spellStart"/>
            <w:r w:rsidRPr="00217296">
              <w:t>Pamięć</w:t>
            </w:r>
            <w:proofErr w:type="spellEnd"/>
            <w:r w:rsidRPr="00217296">
              <w:t xml:space="preserve">: </w:t>
            </w:r>
            <w:r w:rsidR="00EE3978" w:rsidRPr="00217296">
              <w:rPr>
                <w:rStyle w:val="s32"/>
                <w:rFonts w:eastAsia="Times New Roman"/>
                <w:color w:val="000000"/>
              </w:rPr>
              <w:t>24 GB GDDR6X</w:t>
            </w:r>
            <w:r w:rsidR="00EE3978" w:rsidRPr="00217296">
              <w:rPr>
                <w:rStyle w:val="apple-converted-space"/>
                <w:rFonts w:eastAsia="Times New Roman"/>
                <w:color w:val="000000"/>
              </w:rPr>
              <w:t> </w:t>
            </w:r>
            <w:r w:rsidR="00EE3978" w:rsidRPr="00217296">
              <w:rPr>
                <w:rStyle w:val="s32"/>
                <w:rFonts w:eastAsia="Times New Roman"/>
                <w:color w:val="000000"/>
              </w:rPr>
              <w:t>(w</w:t>
            </w:r>
            <w:r w:rsidR="00EE3978" w:rsidRPr="00217296">
              <w:rPr>
                <w:rStyle w:val="apple-converted-space"/>
                <w:rFonts w:eastAsia="Times New Roman"/>
                <w:color w:val="000000"/>
              </w:rPr>
              <w:t> 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przypadku</w:t>
            </w:r>
            <w:proofErr w:type="spellEnd"/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 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dwóch</w:t>
            </w:r>
            <w:proofErr w:type="spellEnd"/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 kart) 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lub</w:t>
            </w:r>
            <w:proofErr w:type="spellEnd"/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 48GB </w:t>
            </w:r>
            <w:r w:rsidR="00EE3978" w:rsidRPr="00217296">
              <w:rPr>
                <w:rStyle w:val="s32"/>
                <w:rFonts w:eastAsia="Times New Roman"/>
                <w:color w:val="000000"/>
                <w:shd w:val="clear" w:color="auto" w:fill="FFFFFF"/>
              </w:rPr>
              <w:t>GDDR6X </w:t>
            </w:r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w 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przypadku</w:t>
            </w:r>
            <w:proofErr w:type="spellEnd"/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 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jednej</w:t>
            </w:r>
            <w:proofErr w:type="spellEnd"/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 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karty</w:t>
            </w:r>
            <w:proofErr w:type="spellEnd"/>
          </w:p>
          <w:p w14:paraId="45F4C494" w14:textId="77777777" w:rsidR="00726652" w:rsidRPr="00217296" w:rsidRDefault="00726652" w:rsidP="00726652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D7D9013" w14:textId="77777777" w:rsidR="00726652" w:rsidRPr="00217296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A264DE3" w14:textId="250CE6B8" w:rsidR="00726652" w:rsidRPr="00217296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00E458DA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68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658BCAC" w14:textId="461F9293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54AFB88" w14:textId="429424ED" w:rsidR="00726652" w:rsidRDefault="00726652" w:rsidP="00726652">
            <w:pPr>
              <w:rPr>
                <w:rFonts w:eastAsia="Arial Unicode MS"/>
              </w:rPr>
            </w:pPr>
            <w:r>
              <w:t>Magistrala: PCI Express 4.0 x16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932263A" w14:textId="77777777" w:rsidR="00726652" w:rsidRPr="00534012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8A08392" w14:textId="73F16F63" w:rsidR="00726652" w:rsidRPr="00DC4F6E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627F02" w14:paraId="04884710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06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672B7EB" w14:textId="40F2F922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A0695F3" w14:textId="2269A4AD" w:rsidR="00726652" w:rsidRPr="00726652" w:rsidRDefault="00726652" w:rsidP="00726652">
            <w:pPr>
              <w:rPr>
                <w:rFonts w:eastAsia="Arial Unicode MS"/>
              </w:rPr>
            </w:pPr>
            <w:r w:rsidRPr="00726652">
              <w:t>Rodzaje wyjść: 4 x Display Port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8D8BCB9" w14:textId="77777777" w:rsidR="00726652" w:rsidRPr="00534012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9B3747A" w14:textId="6DCCDA66" w:rsidR="00726652" w:rsidRPr="00726652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77A1883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87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8FD0D79" w14:textId="5A377D6C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EFA91BC" w14:textId="3CD86B6C" w:rsidR="00726652" w:rsidRDefault="00726652" w:rsidP="00726652">
            <w:pPr>
              <w:rPr>
                <w:rFonts w:eastAsia="Arial Unicode MS"/>
              </w:rPr>
            </w:pPr>
            <w:r>
              <w:rPr>
                <w:rStyle w:val="attributenametext"/>
                <w:color w:val="000000" w:themeColor="text1"/>
              </w:rPr>
              <w:t>Ś</w:t>
            </w:r>
            <w:r w:rsidRPr="00F02FB9">
              <w:rPr>
                <w:rStyle w:val="attributenametext"/>
                <w:color w:val="000000" w:themeColor="text1"/>
              </w:rPr>
              <w:t>rodowisko programistyczne</w:t>
            </w:r>
            <w:r>
              <w:rPr>
                <w:rStyle w:val="attributenametext"/>
                <w:color w:val="000000" w:themeColor="text1"/>
              </w:rPr>
              <w:t xml:space="preserve">: </w:t>
            </w:r>
            <w:r w:rsidRPr="00F02FB9">
              <w:rPr>
                <w:color w:val="000000" w:themeColor="text1"/>
              </w:rPr>
              <w:t>CUD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2EFC50" w14:textId="77777777" w:rsidR="00726652" w:rsidRPr="00534012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DB5844E" w14:textId="41926646" w:rsidR="00726652" w:rsidRPr="00DC4F6E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15D3EDCC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14127E1" w14:textId="5E6A6DD4" w:rsidR="00726652" w:rsidRDefault="00726652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Napęd dyskowy 1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A3D621" w14:textId="0ECB802B" w:rsidR="00726652" w:rsidRDefault="00726652" w:rsidP="00726652">
            <w:pPr>
              <w:rPr>
                <w:rFonts w:eastAsia="Arial Unicode MS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000B356" w14:textId="77777777" w:rsidR="00726652" w:rsidRPr="00DB752D" w:rsidRDefault="00726652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5ECA92F" w14:textId="77777777" w:rsidR="00726652" w:rsidRPr="00DB752D" w:rsidRDefault="00726652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675A7F56" w14:textId="032339BC" w:rsidR="00726652" w:rsidRPr="00DC4F6E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726652" w:rsidRPr="000235EF" w14:paraId="6B83452D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D01A850" w14:textId="77777777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3A2D29D" w14:textId="6370924A" w:rsidR="00726652" w:rsidRDefault="00726652" w:rsidP="00726652">
            <w:r>
              <w:t>Typ: SS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60D88AE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B8738A4" w14:textId="40898058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876AACD" w14:textId="3D94DD8B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162F86EE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390A75E" w14:textId="3510E15B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04A449D" w14:textId="169ADA64" w:rsidR="00726652" w:rsidRPr="00E10B3B" w:rsidRDefault="00726652" w:rsidP="00726652">
            <w:pPr>
              <w:pStyle w:val="Standard"/>
              <w:rPr>
                <w:lang w:val="de-DE"/>
              </w:rPr>
            </w:pPr>
            <w:r>
              <w:rPr>
                <w:rStyle w:val="attributenametext"/>
              </w:rPr>
              <w:t>Interfejs</w:t>
            </w:r>
            <w:r>
              <w:rPr>
                <w:lang w:val="de-DE"/>
              </w:rPr>
              <w:t xml:space="preserve">: </w:t>
            </w:r>
            <w:r w:rsidRPr="00E10B3B">
              <w:rPr>
                <w:lang w:val="de-DE"/>
              </w:rPr>
              <w:t xml:space="preserve">PCI-E </w:t>
            </w:r>
            <w:r>
              <w:rPr>
                <w:lang w:val="de-DE"/>
              </w:rPr>
              <w:t xml:space="preserve">4.0 </w:t>
            </w:r>
            <w:r w:rsidRPr="00E10B3B">
              <w:rPr>
                <w:lang w:val="de-DE"/>
              </w:rPr>
              <w:t>NVMe</w:t>
            </w:r>
          </w:p>
          <w:p w14:paraId="0F71A854" w14:textId="77777777" w:rsidR="00726652" w:rsidRDefault="00726652" w:rsidP="00726652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A9B17E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165356A4" w14:textId="520B0FE1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6F702C80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A1D9959" w14:textId="3AF18F68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C90F3A0" w14:textId="06CC10DC" w:rsidR="00726652" w:rsidRDefault="00726652" w:rsidP="00726652">
            <w:pPr>
              <w:rPr>
                <w:rFonts w:eastAsia="Arial Unicode MS"/>
              </w:rPr>
            </w:pPr>
            <w:r>
              <w:rPr>
                <w:rStyle w:val="attributenametext"/>
              </w:rPr>
              <w:t>Pojemność:</w:t>
            </w:r>
            <w:r>
              <w:t xml:space="preserve"> min. 2TB (SSD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B845F1D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1A07EF" w14:textId="00417DD1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3FDF2A8D" w14:textId="20AF34FE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23218483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2F4161B" w14:textId="54A2E42A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900CAC6" w14:textId="35EBCBAB" w:rsidR="00726652" w:rsidRDefault="00726652" w:rsidP="00726652">
            <w:pPr>
              <w:rPr>
                <w:rFonts w:eastAsia="Arial Unicode MS"/>
              </w:rPr>
            </w:pPr>
            <w:r>
              <w:rPr>
                <w:rStyle w:val="attributenametext"/>
              </w:rPr>
              <w:t>Prędkość odczytu/zapisu:</w:t>
            </w:r>
            <w:r>
              <w:t xml:space="preserve"> min. 3000 MB/s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F0D90AD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7E6FD3E9" w14:textId="6673F411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35E863D7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C16EC2E" w14:textId="1EB34986" w:rsidR="00D25465" w:rsidRDefault="00D25465" w:rsidP="00D25465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Napęd dyskowy 2</w:t>
            </w:r>
          </w:p>
          <w:p w14:paraId="4D694720" w14:textId="32620033" w:rsidR="00D25465" w:rsidRDefault="00D25465" w:rsidP="00D25465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ADA7436" w14:textId="1E06CA7F" w:rsidR="00D25465" w:rsidRDefault="00D25465" w:rsidP="00D25465"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5932329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8B89822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09A91071" w14:textId="5CB1520D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0CD71512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1ABBFA5" w14:textId="77777777" w:rsidR="00D25465" w:rsidRDefault="00D25465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4E3E16D" w14:textId="6150B61A" w:rsidR="00D25465" w:rsidRDefault="00D25465" w:rsidP="00726652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Typ: </w:t>
            </w:r>
            <w:r>
              <w:t xml:space="preserve"> SS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80DF371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C4F9E0" w14:textId="5041D179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54BED30" w14:textId="06B2BD14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7CC86DB9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260C765" w14:textId="3DFD7A20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7C651D0" w14:textId="41898050" w:rsidR="00726652" w:rsidRPr="00E10B3B" w:rsidRDefault="00D25465" w:rsidP="00726652">
            <w:pPr>
              <w:pStyle w:val="Standard"/>
              <w:rPr>
                <w:lang w:val="de-DE"/>
              </w:rPr>
            </w:pPr>
            <w:r>
              <w:rPr>
                <w:rStyle w:val="attributenametext"/>
              </w:rPr>
              <w:t xml:space="preserve">Interfejs: </w:t>
            </w:r>
            <w:r w:rsidR="00726652">
              <w:rPr>
                <w:lang w:val="de-DE"/>
              </w:rPr>
              <w:t>SATA III</w:t>
            </w:r>
          </w:p>
          <w:p w14:paraId="15CE589E" w14:textId="77777777" w:rsidR="00726652" w:rsidRDefault="00726652" w:rsidP="00726652"/>
        </w:tc>
        <w:tc>
          <w:tcPr>
            <w:tcW w:w="5784" w:type="dxa"/>
            <w:shd w:val="clear" w:color="auto" w:fill="FFFFFF" w:themeFill="background1"/>
            <w:vAlign w:val="bottom"/>
          </w:tcPr>
          <w:p w14:paraId="760CD952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82A6098" w14:textId="65FA0331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5DA578FB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46B6596" w14:textId="125A93EF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24FD8A" w14:textId="0A4487E6" w:rsidR="00726652" w:rsidRDefault="00D25465" w:rsidP="00726652">
            <w:pPr>
              <w:pStyle w:val="Standard"/>
              <w:rPr>
                <w:lang w:val="de-DE"/>
              </w:rPr>
            </w:pPr>
            <w:r>
              <w:rPr>
                <w:rStyle w:val="attributenametext"/>
              </w:rPr>
              <w:t>Format:</w:t>
            </w:r>
            <w:r>
              <w:rPr>
                <w:lang w:val="de-DE"/>
              </w:rPr>
              <w:t xml:space="preserve"> </w:t>
            </w:r>
            <w:r w:rsidR="00726652">
              <w:rPr>
                <w:lang w:val="de-DE"/>
              </w:rPr>
              <w:t>2.5“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4E1AD85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DAAF50" w14:textId="1A40D96B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711F6CFF" w14:textId="51846974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3EEA1E7A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F39A7BF" w14:textId="28F543C0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1E50608" w14:textId="6095F9D8" w:rsidR="00726652" w:rsidRDefault="00D25465" w:rsidP="00726652">
            <w:r>
              <w:rPr>
                <w:rStyle w:val="attributenametext"/>
              </w:rPr>
              <w:t>Pojemność:</w:t>
            </w:r>
            <w:r>
              <w:t xml:space="preserve"> </w:t>
            </w:r>
            <w:r w:rsidR="00726652">
              <w:t>min. 2TB (SSD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910E7A5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99A1D95" w14:textId="20CAA461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3A252ADC" w14:textId="486DA18A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497E9CDF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11A33AB" w14:textId="6A168199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53CD427" w14:textId="063FA99A" w:rsidR="00726652" w:rsidRDefault="00D25465" w:rsidP="00726652">
            <w:r>
              <w:rPr>
                <w:rStyle w:val="attributenametext"/>
              </w:rPr>
              <w:t>Prędkość odczytu/zapisu:</w:t>
            </w:r>
            <w:r>
              <w:t xml:space="preserve"> </w:t>
            </w:r>
            <w:r w:rsidR="00726652">
              <w:t>min. 500 MB/s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9D31A1B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9D781FC" w14:textId="38936694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69A3BC60" w14:textId="6BA27523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2719BA1A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10ACACCA" w14:textId="5F184EA7" w:rsidR="00D25465" w:rsidRDefault="00D25465" w:rsidP="00D25465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Napęd dyskowy 3</w:t>
            </w:r>
          </w:p>
          <w:p w14:paraId="3207F894" w14:textId="0B309B6E" w:rsidR="00D25465" w:rsidRDefault="00D25465" w:rsidP="00D25465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6D82166" w14:textId="088F8AC5" w:rsidR="00D25465" w:rsidRDefault="00D25465" w:rsidP="00D25465">
            <w:pPr>
              <w:pStyle w:val="Standard"/>
              <w:ind w:left="142"/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5CB6F0D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8700423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C864BE0" w14:textId="2C5B9852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599EC59D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D1168A8" w14:textId="77777777" w:rsidR="00D25465" w:rsidRDefault="00D25465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B591535" w14:textId="7E79E1C7" w:rsidR="00D25465" w:rsidRPr="00E10B3B" w:rsidRDefault="00D25465" w:rsidP="00D25465">
            <w:pPr>
              <w:pStyle w:val="Standard"/>
              <w:ind w:left="142"/>
              <w:rPr>
                <w:lang w:val="de-DE"/>
              </w:rPr>
            </w:pPr>
            <w:r>
              <w:rPr>
                <w:rStyle w:val="attributenametext"/>
              </w:rPr>
              <w:t xml:space="preserve">Interfejs: </w:t>
            </w:r>
            <w:r>
              <w:rPr>
                <w:lang w:val="de-DE"/>
              </w:rPr>
              <w:t>SATA III</w:t>
            </w:r>
          </w:p>
          <w:p w14:paraId="1FE8E5BA" w14:textId="77777777" w:rsidR="00D25465" w:rsidRDefault="00D25465" w:rsidP="00726652">
            <w:pPr>
              <w:pStyle w:val="Standard"/>
              <w:ind w:left="142"/>
              <w:rPr>
                <w:lang w:val="de-DE"/>
              </w:rPr>
            </w:pP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93D3541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44C1CB3D" w14:textId="2C30D6E1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0BFA8284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D53C906" w14:textId="4982630A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253D9C7" w14:textId="3310F972" w:rsidR="00726652" w:rsidRDefault="00D25465" w:rsidP="00726652">
            <w:pPr>
              <w:pStyle w:val="Standard"/>
              <w:ind w:left="142"/>
              <w:rPr>
                <w:lang w:val="de-DE"/>
              </w:rPr>
            </w:pPr>
            <w:r>
              <w:rPr>
                <w:rStyle w:val="attributenametext"/>
              </w:rPr>
              <w:t xml:space="preserve">Format: </w:t>
            </w:r>
            <w:r w:rsidR="00726652">
              <w:rPr>
                <w:lang w:val="de-DE"/>
              </w:rPr>
              <w:t>3.5“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9ECE063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6BF201" w14:textId="48D18BCC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05D65EAB" w14:textId="592FFAC3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52CBBFCE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B224085" w14:textId="0DB0E94B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C11FD85" w14:textId="5ABA4E54" w:rsidR="00726652" w:rsidRDefault="00D25465" w:rsidP="00726652">
            <w:pPr>
              <w:pStyle w:val="Standard"/>
              <w:ind w:left="142"/>
              <w:rPr>
                <w:lang w:val="de-DE"/>
              </w:rPr>
            </w:pPr>
            <w:proofErr w:type="spellStart"/>
            <w:r>
              <w:rPr>
                <w:rStyle w:val="attributenametext"/>
              </w:rPr>
              <w:t>Pojemność</w:t>
            </w:r>
            <w:proofErr w:type="spellEnd"/>
            <w:r>
              <w:rPr>
                <w:rStyle w:val="attributenametext"/>
              </w:rPr>
              <w:t xml:space="preserve">: </w:t>
            </w:r>
            <w:r w:rsidR="00726652">
              <w:t>min. 8T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1A9C403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024DDE1" w14:textId="029D253A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9378A92" w14:textId="7160A8D2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6735380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171A13F" w14:textId="4179480A" w:rsidR="00D25465" w:rsidRDefault="00D25465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Zasilacz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F43D13E" w14:textId="1692362E" w:rsidR="00D25465" w:rsidRDefault="00D25465" w:rsidP="00D25465"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3536DD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E867FF2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27BF0BD2" w14:textId="18E74195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7FF75C2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7C737BD" w14:textId="77777777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0B1FD2B" w14:textId="3A494D27" w:rsidR="00D25465" w:rsidRPr="004603CF" w:rsidRDefault="00D25465" w:rsidP="00726652">
            <w:pPr>
              <w:rPr>
                <w:rFonts w:eastAsia="Arial Unicode MS"/>
              </w:rPr>
            </w:pPr>
            <w:r w:rsidRPr="004603CF">
              <w:rPr>
                <w:rFonts w:eastAsia="Arial Unicode MS"/>
              </w:rPr>
              <w:t>Min. 1</w:t>
            </w:r>
            <w:r>
              <w:rPr>
                <w:rFonts w:eastAsia="Arial Unicode MS"/>
              </w:rPr>
              <w:t>0</w:t>
            </w:r>
            <w:r w:rsidRPr="004603CF">
              <w:rPr>
                <w:rFonts w:eastAsia="Arial Unicode MS"/>
              </w:rPr>
              <w:t>00W, Certyfikat 80</w:t>
            </w:r>
            <w:r>
              <w:rPr>
                <w:rFonts w:eastAsia="Arial Unicode MS"/>
              </w:rPr>
              <w:t xml:space="preserve"> </w:t>
            </w:r>
            <w:r w:rsidRPr="004603CF">
              <w:rPr>
                <w:rFonts w:eastAsia="Arial Unicode MS"/>
              </w:rPr>
              <w:t xml:space="preserve">Plus </w:t>
            </w:r>
            <w:proofErr w:type="spellStart"/>
            <w:r>
              <w:rPr>
                <w:rFonts w:eastAsia="Arial Unicode MS"/>
              </w:rPr>
              <w:t>Platinium</w:t>
            </w:r>
            <w:proofErr w:type="spellEnd"/>
            <w:r>
              <w:rPr>
                <w:rFonts w:eastAsia="Arial Unicode MS"/>
              </w:rPr>
              <w:t>/</w:t>
            </w:r>
            <w:proofErr w:type="spellStart"/>
            <w:r w:rsidRPr="004603CF">
              <w:rPr>
                <w:rFonts w:eastAsia="Arial Unicode MS"/>
              </w:rPr>
              <w:t>Titanium</w:t>
            </w:r>
            <w:proofErr w:type="spellEnd"/>
            <w:r>
              <w:rPr>
                <w:rFonts w:eastAsia="Arial Unicode MS"/>
              </w:rPr>
              <w:t>, konstrukcja w pełni modularn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E76628B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474A143E" w14:textId="6EAF2FFB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6C83655C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1CFE311F" w14:textId="34043C5A" w:rsidR="00D25465" w:rsidRDefault="00D25465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lastRenderedPageBreak/>
              <w:t>Obudowa</w:t>
            </w:r>
          </w:p>
          <w:p w14:paraId="404881AA" w14:textId="4A745669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A32CED" w14:textId="22D65DE2" w:rsidR="00D25465" w:rsidRDefault="00D25465" w:rsidP="00D25465"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4DC636C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5DEE22D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66FF5597" w14:textId="3297BE2D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6B797009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53AADD8" w14:textId="77777777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72BECE4" w14:textId="490F2AAA" w:rsidR="00D25465" w:rsidRDefault="00D25465" w:rsidP="00726652">
            <w:r>
              <w:t>Konstrukcja: sztywna, solidna konstrukcja, kompatybilna z pozostałymi podzespołam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D5CA595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B2BD439" w14:textId="3648EC9E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25465" w:rsidRPr="000235EF" w14:paraId="60B6DF5D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50D8096" w14:textId="3B910349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85C1F55" w14:textId="47427663" w:rsidR="00D25465" w:rsidRDefault="00D25465" w:rsidP="00726652">
            <w:r>
              <w:rPr>
                <w:rStyle w:val="attributenametext"/>
              </w:rPr>
              <w:t xml:space="preserve">Chłodzenie:  </w:t>
            </w:r>
            <w:r>
              <w:t>1x wentylator 120mm o prędkości 3000 RPM</w:t>
            </w:r>
          </w:p>
          <w:p w14:paraId="320AD7EE" w14:textId="558B6FF0" w:rsidR="00D25465" w:rsidRDefault="00D25465" w:rsidP="00D25465">
            <w:pPr>
              <w:ind w:firstLine="1125"/>
            </w:pPr>
            <w:r>
              <w:t>1x wentylator 140mm o prędkości 3000 RP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0A1B949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650A8C57" w14:textId="574DD300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6FE001D9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6271C6E" w14:textId="14BAA90A" w:rsidR="00726652" w:rsidRDefault="00726652" w:rsidP="004B1D22">
            <w:pPr>
              <w:jc w:val="center"/>
              <w:rPr>
                <w:rStyle w:val="attributenametext"/>
              </w:rPr>
            </w:pPr>
            <w:r>
              <w:rPr>
                <w:rFonts w:eastAsia="Arial Unicode MS"/>
              </w:rPr>
              <w:t>Warunki gwaran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57A8746" w14:textId="2AB613E8" w:rsidR="00726652" w:rsidRDefault="00726652" w:rsidP="00726652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36 miesięcy typu </w:t>
            </w:r>
            <w:proofErr w:type="spellStart"/>
            <w:r>
              <w:rPr>
                <w:rFonts w:eastAsia="Arial Unicode MS"/>
              </w:rPr>
              <w:t>Door</w:t>
            </w:r>
            <w:proofErr w:type="spellEnd"/>
            <w:r>
              <w:rPr>
                <w:rFonts w:eastAsia="Arial Unicode MS"/>
              </w:rPr>
              <w:t>-to-</w:t>
            </w:r>
            <w:proofErr w:type="spellStart"/>
            <w:r>
              <w:rPr>
                <w:rFonts w:eastAsia="Arial Unicode MS"/>
              </w:rPr>
              <w:t>Door</w:t>
            </w:r>
            <w:proofErr w:type="spellEnd"/>
            <w:r>
              <w:rPr>
                <w:rFonts w:eastAsia="Arial Unicode MS"/>
              </w:rPr>
              <w:t>,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7D31A15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9648958" w14:textId="7F68F02E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18A43DB5" w14:textId="60F5C5F7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0344D6E8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0F55A4E" w14:textId="38823BDF" w:rsidR="00726652" w:rsidRDefault="00726652" w:rsidP="004B1D22">
            <w:pPr>
              <w:jc w:val="center"/>
              <w:rPr>
                <w:rStyle w:val="attributenametext"/>
              </w:rPr>
            </w:pPr>
            <w:r>
              <w:rPr>
                <w:rFonts w:eastAsia="Arial Unicode MS"/>
              </w:rPr>
              <w:t>Karta dźwięk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F961FB3" w14:textId="773FBC51" w:rsidR="00726652" w:rsidRDefault="00726652" w:rsidP="00726652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Zintegrowana z płytą główną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210431A" w14:textId="77777777" w:rsidR="00CD6340" w:rsidRDefault="00CD6340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71FE340" w14:textId="6F98C025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D4B0D2A" w14:textId="4D5DF5E0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035AC9" w:rsidRPr="000235EF" w14:paraId="55DAA733" w14:textId="77777777" w:rsidTr="00035AC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5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7BCBC6F" w14:textId="77777777" w:rsidR="00035AC9" w:rsidRPr="00580E40" w:rsidRDefault="00035AC9" w:rsidP="004B1D22">
            <w:pPr>
              <w:jc w:val="center"/>
              <w:rPr>
                <w:color w:val="000000"/>
              </w:rPr>
            </w:pPr>
            <w:r w:rsidRPr="00580E40">
              <w:rPr>
                <w:color w:val="000000"/>
              </w:rPr>
              <w:t>Certyfikaty i oświadczenia</w:t>
            </w:r>
          </w:p>
          <w:p w14:paraId="2FAB36FF" w14:textId="4D23DC2E" w:rsidR="00035AC9" w:rsidRDefault="00035AC9" w:rsidP="004B1D22">
            <w:pPr>
              <w:jc w:val="center"/>
              <w:rPr>
                <w:rStyle w:val="attributenametext"/>
              </w:rPr>
            </w:pPr>
            <w:r w:rsidRPr="00CD6340">
              <w:rPr>
                <w:b/>
                <w:bCs/>
                <w:color w:val="FF0000"/>
              </w:rPr>
              <w:t xml:space="preserve">Certyfikaty wymagane do złożenia wraz z ofertą, zgodnie z Rozdziałem XI SWZ. 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6699AEB" w14:textId="53963B97" w:rsidR="00035AC9" w:rsidRPr="00035AC9" w:rsidRDefault="00035AC9" w:rsidP="00035AC9">
            <w:pPr>
              <w:widowControl w:val="0"/>
              <w:autoSpaceDE w:val="0"/>
              <w:autoSpaceDN w:val="0"/>
              <w:spacing w:before="119"/>
            </w:pPr>
            <w:r w:rsidRPr="002B6FF8">
              <w:t xml:space="preserve">Certyfikat PN-EN ISO 9001:2015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BB81FB" w14:textId="77777777" w:rsidR="00035AC9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CDDCBD4" w14:textId="2ECEC07F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C6911BF" w14:textId="43E1669F" w:rsidR="00035AC9" w:rsidRPr="00CD6340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035AC9" w:rsidRPr="000235EF" w14:paraId="2D06FFCF" w14:textId="77777777" w:rsidTr="00035AC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7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FC1EFA0" w14:textId="77777777" w:rsidR="00035AC9" w:rsidRPr="00580E40" w:rsidRDefault="00035AC9" w:rsidP="004B1D22">
            <w:pPr>
              <w:jc w:val="center"/>
              <w:rPr>
                <w:color w:val="00000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E12A6F7" w14:textId="2EE45935" w:rsidR="00035AC9" w:rsidRPr="002B6FF8" w:rsidRDefault="00035AC9" w:rsidP="00035AC9">
            <w:pPr>
              <w:widowControl w:val="0"/>
              <w:autoSpaceDE w:val="0"/>
              <w:autoSpaceDN w:val="0"/>
              <w:spacing w:before="119"/>
            </w:pPr>
            <w:r w:rsidRPr="002B6FF8">
              <w:t xml:space="preserve">Certyfikat PN-ISO/IEC 27001:2014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72A9425" w14:textId="77777777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C9C2368" w14:textId="67822CF3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035AC9" w:rsidRPr="000235EF" w14:paraId="2C40F320" w14:textId="77777777" w:rsidTr="00035AC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38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3CEB42C" w14:textId="77777777" w:rsidR="00035AC9" w:rsidRPr="00580E40" w:rsidRDefault="00035AC9" w:rsidP="004B1D22">
            <w:pPr>
              <w:jc w:val="center"/>
              <w:rPr>
                <w:color w:val="00000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E2BF7F" w14:textId="3C34B812" w:rsidR="00035AC9" w:rsidRPr="002B6FF8" w:rsidRDefault="00035AC9" w:rsidP="00035AC9">
            <w:pPr>
              <w:widowControl w:val="0"/>
              <w:autoSpaceDE w:val="0"/>
              <w:autoSpaceDN w:val="0"/>
              <w:spacing w:before="119"/>
            </w:pPr>
            <w:r w:rsidRPr="002B6FF8">
              <w:t xml:space="preserve">Wydruk ze strony Windows Logo </w:t>
            </w:r>
            <w:proofErr w:type="spellStart"/>
            <w:r w:rsidRPr="002B6FF8">
              <w:t>Verification</w:t>
            </w:r>
            <w:proofErr w:type="spellEnd"/>
            <w:r w:rsidRPr="002B6FF8">
              <w:t xml:space="preserve"> Report – na potwierdzenie, że komputer z</w:t>
            </w:r>
            <w:r>
              <w:t>n</w:t>
            </w:r>
            <w:r w:rsidRPr="002B6FF8">
              <w:t>ajduje się na liście „Windows Hardware Compatibility List”.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7698D06" w14:textId="77777777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4D937DD" w14:textId="1753F593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035AC9" w:rsidRPr="000235EF" w14:paraId="4644064B" w14:textId="77777777" w:rsidTr="00035AC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6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032FF61" w14:textId="77777777" w:rsidR="00035AC9" w:rsidRPr="00580E40" w:rsidRDefault="00035AC9" w:rsidP="004B1D22">
            <w:pPr>
              <w:jc w:val="center"/>
              <w:rPr>
                <w:color w:val="00000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F7C0387" w14:textId="672D47F7" w:rsidR="00035AC9" w:rsidRDefault="00035AC9" w:rsidP="00035AC9">
            <w:pPr>
              <w:widowControl w:val="0"/>
              <w:autoSpaceDE w:val="0"/>
              <w:autoSpaceDN w:val="0"/>
              <w:spacing w:before="119"/>
            </w:pPr>
            <w:r w:rsidRPr="002B6FF8">
              <w:t>Certyfikat zgodności z systemem operacyjnym  MS Windows 11 – x64 (Oznaczenie CE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88FB1D6" w14:textId="77777777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3A04355" w14:textId="2BA61A29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68E4FA18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3584BA2" w14:textId="4AE85399" w:rsidR="00726652" w:rsidRPr="00580E40" w:rsidRDefault="00726652" w:rsidP="004B1D22">
            <w:pPr>
              <w:jc w:val="center"/>
              <w:rPr>
                <w:color w:val="000000"/>
              </w:rPr>
            </w:pPr>
            <w:r w:rsidRPr="008E48F7">
              <w:rPr>
                <w:color w:val="000000"/>
              </w:rPr>
              <w:t>Sterownik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3CA4FF5" w14:textId="77777777" w:rsidR="00726652" w:rsidRDefault="00726652" w:rsidP="00726652">
            <w:pPr>
              <w:pStyle w:val="Akapitzlist"/>
              <w:spacing w:after="200"/>
              <w:ind w:left="33"/>
            </w:pPr>
            <w:r>
              <w:t>Komplet sterowników do podzespołów składowych komputera na nośnikach optycznych.</w:t>
            </w:r>
          </w:p>
          <w:p w14:paraId="2D5A60E4" w14:textId="15352B49" w:rsidR="00726652" w:rsidRPr="00D772C3" w:rsidRDefault="00726652" w:rsidP="00726652">
            <w:pPr>
              <w:pStyle w:val="Akapitzlist"/>
              <w:spacing w:after="200"/>
              <w:ind w:left="33"/>
            </w:pPr>
            <w:r>
              <w:t>Możliwość ściągnięcia aktualnych sterowników z witryny producenta komputera poprzez podanie numeru seryjnego komputera – załączyć zrzut witryny producenta komputera z niniejszą funkcjonalnością.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32C294C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7F43D8E6" w14:textId="40392033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704DB29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4E43437" w14:textId="7C75D58A" w:rsidR="00726652" w:rsidRDefault="00726652" w:rsidP="004B1D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Wsparcie techniczn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1B4131F" w14:textId="6B7E13C4" w:rsidR="00726652" w:rsidRPr="00580E40" w:rsidRDefault="00726652" w:rsidP="00726652">
            <w:pPr>
              <w:pStyle w:val="Akapitzlist"/>
              <w:spacing w:after="200"/>
              <w:ind w:left="33"/>
            </w:pPr>
            <w:r w:rsidRPr="001A6B34">
              <w:t>Dedykowany portal techniczny producenta, umożliwiający Zamawiającemu zgłaszanie awarii możliwość sprawdzenia kompletnych danych o urządzeniu na jednej witrynie internetowej prowadzonej przez producenta – załączyć zrzut witryny producenta komputera z niniejszą funkcjonalnością.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423615B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44E70E4" w14:textId="0C5AD660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25465" w:rsidRPr="000235EF" w14:paraId="7CB3B34F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C6F6160" w14:textId="701AF132" w:rsidR="00D25465" w:rsidRDefault="00D25465" w:rsidP="004B1D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Monitor</w:t>
            </w:r>
          </w:p>
          <w:p w14:paraId="23E874D1" w14:textId="30DF941E" w:rsidR="00D25465" w:rsidRDefault="00D25465" w:rsidP="004B1D22">
            <w:pPr>
              <w:jc w:val="center"/>
              <w:rPr>
                <w:color w:val="00000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7D6334B" w14:textId="0F98A609" w:rsidR="00D25465" w:rsidRPr="001A6B34" w:rsidRDefault="00D25465" w:rsidP="00D25465">
            <w:pPr>
              <w:pStyle w:val="Akapitzlist"/>
              <w:spacing w:after="200"/>
              <w:ind w:left="33"/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E265BB8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0998160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F7A9504" w14:textId="2C05307E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6F656EA9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377D38A" w14:textId="77777777" w:rsidR="00D25465" w:rsidRDefault="00D25465" w:rsidP="00726652">
            <w:pPr>
              <w:rPr>
                <w:color w:val="00000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6FAFF8A" w14:textId="58C80FDE" w:rsidR="00D25465" w:rsidRPr="001A6B34" w:rsidRDefault="00D25465" w:rsidP="00726652">
            <w:pPr>
              <w:pStyle w:val="Akapitzlist"/>
              <w:spacing w:after="200"/>
              <w:ind w:left="33"/>
            </w:pPr>
            <w:r>
              <w:t>Liczba: 2 identyczne monitory LC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94E0409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62A49FF" w14:textId="50FD9DE4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25465" w:rsidRPr="000235EF" w14:paraId="35A7EE23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0E20476" w14:textId="5182A471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9D1F045" w14:textId="60811002" w:rsidR="00D25465" w:rsidRDefault="00D25465" w:rsidP="00D25465">
            <w:pPr>
              <w:pStyle w:val="Akapitzlist"/>
              <w:spacing w:after="200"/>
              <w:ind w:left="33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Rozmiar: Przekątna ekranu min. 34 cali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8F1C9E8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5FB52E5" w14:textId="5EDB921C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59309173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6A03F25" w14:textId="14F7CA9B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DA6D5D5" w14:textId="290274F0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Rozdzielczość</w:t>
            </w:r>
            <w:proofErr w:type="spellEnd"/>
            <w:r>
              <w:rPr>
                <w:rFonts w:eastAsia="Arial Unicode MS"/>
              </w:rPr>
              <w:t>: min. 3440x1440</w:t>
            </w:r>
          </w:p>
          <w:p w14:paraId="4CA3249D" w14:textId="04665833" w:rsidR="00D25465" w:rsidRDefault="00D25465" w:rsidP="00D25465">
            <w:pPr>
              <w:pStyle w:val="Akapitzlist"/>
              <w:spacing w:after="200"/>
              <w:ind w:left="33"/>
              <w:rPr>
                <w:rFonts w:eastAsia="Arial Unicode MS"/>
              </w:rPr>
            </w:pPr>
            <w:r>
              <w:rPr>
                <w:rFonts w:eastAsia="Arial Unicode MS"/>
              </w:rPr>
              <w:t>Format 21:9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A3D2BE5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9C08164" w14:textId="67C9979A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D25465" w14:paraId="581DA404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3FC3CDF1" w14:textId="5810FB27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5C0782E" w14:textId="55EFB5F4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Złącza</w:t>
            </w:r>
            <w:proofErr w:type="spellEnd"/>
            <w:r>
              <w:rPr>
                <w:rFonts w:eastAsia="Arial Unicode MS"/>
              </w:rPr>
              <w:t>: min. DisplayPort x1</w:t>
            </w:r>
            <w:r w:rsidRPr="0050197D">
              <w:rPr>
                <w:rFonts w:eastAsia="Arial Unicode MS"/>
              </w:rPr>
              <w:t>, HDMI</w:t>
            </w:r>
            <w:r>
              <w:rPr>
                <w:rFonts w:eastAsia="Arial Unicode MS"/>
              </w:rPr>
              <w:t>x2</w:t>
            </w:r>
            <w:r w:rsidRPr="0050197D">
              <w:rPr>
                <w:rFonts w:eastAsia="Arial Unicode MS"/>
              </w:rPr>
              <w:t xml:space="preserve">,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DEF7ADF" w14:textId="77777777" w:rsidR="00035AC9" w:rsidRPr="00A64030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  <w:lang w:val="sv-SE"/>
              </w:rPr>
            </w:pPr>
          </w:p>
          <w:p w14:paraId="7E4D0558" w14:textId="0A0571E8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53CF708D" w14:textId="6BD304B1" w:rsidR="00D25465" w:rsidRPr="00D25465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1B2954D2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30E0C122" w14:textId="79478A91" w:rsidR="00D25465" w:rsidRPr="00D25465" w:rsidRDefault="00D25465" w:rsidP="00D25465">
            <w:pPr>
              <w:rPr>
                <w:rStyle w:val="attributenametext"/>
                <w:lang w:val="en-US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95DF424" w14:textId="42EF7DFA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Gwarancja</w:t>
            </w:r>
            <w:proofErr w:type="spellEnd"/>
            <w:r>
              <w:rPr>
                <w:rFonts w:eastAsia="Arial Unicode MS"/>
              </w:rPr>
              <w:t xml:space="preserve">: 24 </w:t>
            </w:r>
            <w:proofErr w:type="spellStart"/>
            <w:r>
              <w:rPr>
                <w:rFonts w:eastAsia="Arial Unicode MS"/>
              </w:rPr>
              <w:t>miesiące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7CFACD9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E3687B" w14:textId="50765CB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646BEB28" w14:textId="552C2C8B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4B6DB0B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DDF7E9F" w14:textId="281A2D24" w:rsidR="00D25465" w:rsidRDefault="00D25465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Klawiatura</w:t>
            </w:r>
          </w:p>
          <w:p w14:paraId="4F672E4A" w14:textId="297CC8F6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67A706" w14:textId="049EF2E4" w:rsidR="00D25465" w:rsidRDefault="00D25465" w:rsidP="00D25465">
            <w:pPr>
              <w:pStyle w:val="Standard"/>
              <w:rPr>
                <w:rFonts w:eastAsia="Arial Unicode MS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0D8C4EE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707CFD3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77F585C" w14:textId="01BCCB0A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7C15F8C8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FF0D641" w14:textId="77777777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558468A" w14:textId="78639D39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Posiada</w:t>
            </w:r>
            <w:proofErr w:type="spellEnd"/>
            <w:r>
              <w:rPr>
                <w:rFonts w:eastAsia="Arial Unicode MS"/>
              </w:rPr>
              <w:t xml:space="preserve"> </w:t>
            </w:r>
            <w:proofErr w:type="spellStart"/>
            <w:r>
              <w:rPr>
                <w:rFonts w:eastAsia="Arial Unicode MS"/>
              </w:rPr>
              <w:t>blok</w:t>
            </w:r>
            <w:proofErr w:type="spellEnd"/>
            <w:r>
              <w:rPr>
                <w:rFonts w:eastAsia="Arial Unicode MS"/>
              </w:rPr>
              <w:t xml:space="preserve"> </w:t>
            </w:r>
            <w:proofErr w:type="spellStart"/>
            <w:r>
              <w:rPr>
                <w:rFonts w:eastAsia="Arial Unicode MS"/>
              </w:rPr>
              <w:t>numeryczny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1A7E73D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214C15D" w14:textId="2526EEE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6970E8C" w14:textId="314AEB45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25465" w:rsidRPr="000235EF" w14:paraId="2F825C5C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6AB4DF7" w14:textId="78ABEBA7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4DAC6EA" w14:textId="2CDADC60" w:rsidR="00D25465" w:rsidRPr="0029696F" w:rsidRDefault="00D25465" w:rsidP="00D25465">
            <w:pPr>
              <w:pStyle w:val="Standard"/>
              <w:rPr>
                <w:rFonts w:eastAsia="Arial Unicode MS"/>
                <w:lang w:val="pl-PL"/>
              </w:rPr>
            </w:pPr>
            <w:r>
              <w:rPr>
                <w:rStyle w:val="attributenametext"/>
                <w:lang w:val="pl-PL"/>
              </w:rPr>
              <w:t>K</w:t>
            </w:r>
            <w:r w:rsidRPr="00D25465">
              <w:rPr>
                <w:rStyle w:val="attributenametext"/>
                <w:lang w:val="pl-PL"/>
              </w:rPr>
              <w:t>omunikacj</w:t>
            </w:r>
            <w:r>
              <w:rPr>
                <w:rStyle w:val="attributenametext"/>
                <w:lang w:val="pl-PL"/>
              </w:rPr>
              <w:t xml:space="preserve">a </w:t>
            </w:r>
            <w:r w:rsidRPr="00D25465">
              <w:rPr>
                <w:rStyle w:val="attributenametext"/>
                <w:lang w:val="pl-PL"/>
              </w:rPr>
              <w:t>z komputerem</w:t>
            </w:r>
            <w:r>
              <w:rPr>
                <w:rStyle w:val="attributenametext"/>
                <w:lang w:val="pl-PL"/>
              </w:rPr>
              <w:t xml:space="preserve">: </w:t>
            </w:r>
            <w:r w:rsidRPr="0029696F">
              <w:rPr>
                <w:rFonts w:eastAsia="Arial Unicode MS"/>
                <w:lang w:val="pl-PL"/>
              </w:rPr>
              <w:t>Bezprzewodowa, Bluetooth i odbiornik US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6350E80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80DABBE" w14:textId="7C7A2993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5EA7919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62CE63B" w14:textId="204FE2BB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3893D67" w14:textId="57EC6EA7" w:rsidR="00D25465" w:rsidRPr="0029696F" w:rsidRDefault="00D25465" w:rsidP="00D25465">
            <w:pPr>
              <w:pStyle w:val="Standard"/>
              <w:rPr>
                <w:rFonts w:eastAsia="Arial Unicode MS"/>
                <w:lang w:val="pl-PL"/>
              </w:rPr>
            </w:pPr>
            <w:proofErr w:type="spellStart"/>
            <w:r>
              <w:rPr>
                <w:rStyle w:val="attributenametext"/>
              </w:rPr>
              <w:t>Gwarancja</w:t>
            </w:r>
            <w:proofErr w:type="spellEnd"/>
            <w:r>
              <w:rPr>
                <w:rStyle w:val="attributenametext"/>
              </w:rPr>
              <w:t xml:space="preserve">: </w:t>
            </w:r>
            <w:r>
              <w:rPr>
                <w:rFonts w:eastAsia="Arial Unicode MS"/>
                <w:lang w:val="pl-PL"/>
              </w:rPr>
              <w:t>2</w:t>
            </w:r>
            <w:r>
              <w:rPr>
                <w:rFonts w:eastAsia="Arial Unicode MS"/>
              </w:rPr>
              <w:t xml:space="preserve">4 </w:t>
            </w:r>
            <w:proofErr w:type="spellStart"/>
            <w:r>
              <w:rPr>
                <w:rFonts w:eastAsia="Arial Unicode MS"/>
              </w:rPr>
              <w:t>miesiące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10677B5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A9CA118" w14:textId="015EE86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63055555" w14:textId="55DCD94E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7CCCBCEC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13A14A80" w14:textId="1B175FFE" w:rsidR="00D25465" w:rsidRDefault="00D25465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Mysz komputer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DB3DAC1" w14:textId="1BD28A84" w:rsidR="00D25465" w:rsidRDefault="00D25465" w:rsidP="00D25465">
            <w:pPr>
              <w:pStyle w:val="Standard"/>
              <w:rPr>
                <w:rFonts w:eastAsia="Arial Unicode MS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718A119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6E9304D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67DBF82D" w14:textId="3AEEA2F6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56E9F07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4DE7B79" w14:textId="77777777" w:rsidR="00D25465" w:rsidRDefault="00D25465" w:rsidP="00D25465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633A03B" w14:textId="42428849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Rodzaj</w:t>
            </w:r>
            <w:proofErr w:type="spellEnd"/>
            <w:r>
              <w:rPr>
                <w:rFonts w:eastAsia="Arial Unicode MS"/>
              </w:rPr>
              <w:t xml:space="preserve">: </w:t>
            </w:r>
            <w:proofErr w:type="spellStart"/>
            <w:r>
              <w:rPr>
                <w:rFonts w:eastAsia="Arial Unicode MS"/>
              </w:rPr>
              <w:t>Optyczna</w:t>
            </w:r>
            <w:proofErr w:type="spellEnd"/>
            <w:r>
              <w:rPr>
                <w:rFonts w:eastAsia="Arial Unicode MS"/>
              </w:rPr>
              <w:t xml:space="preserve"> </w:t>
            </w:r>
            <w:proofErr w:type="spellStart"/>
            <w:r>
              <w:rPr>
                <w:rFonts w:eastAsia="Arial Unicode MS"/>
              </w:rPr>
              <w:t>mysz</w:t>
            </w:r>
            <w:proofErr w:type="spellEnd"/>
            <w:r>
              <w:rPr>
                <w:rFonts w:eastAsia="Arial Unicode MS"/>
              </w:rPr>
              <w:t xml:space="preserve"> </w:t>
            </w:r>
            <w:proofErr w:type="spellStart"/>
            <w:r>
              <w:rPr>
                <w:rFonts w:eastAsia="Arial Unicode MS"/>
              </w:rPr>
              <w:t>bezprzewodowa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AD527A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C18D636" w14:textId="602B2EC0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596D805" w14:textId="2FDE863F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25465" w:rsidRPr="000235EF" w14:paraId="5CB2A4EF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FAED731" w14:textId="71A0C439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1824645" w14:textId="3EA9A17D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Style w:val="attributenametext"/>
              </w:rPr>
              <w:t>Czułość</w:t>
            </w:r>
            <w:proofErr w:type="spellEnd"/>
            <w:r>
              <w:rPr>
                <w:rStyle w:val="attributenametext"/>
              </w:rPr>
              <w:t xml:space="preserve">: </w:t>
            </w:r>
            <w:r>
              <w:rPr>
                <w:rFonts w:eastAsia="Arial Unicode MS"/>
              </w:rPr>
              <w:t>Min 800 DP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F5AA130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D807D7C" w14:textId="5B4208DB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5DCEAC3E" w14:textId="155ABEB7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6AAC9315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BD30AC1" w14:textId="18FBD7F9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A503C59" w14:textId="0685A84F" w:rsidR="00D25465" w:rsidRPr="0029696F" w:rsidRDefault="00D25465" w:rsidP="00D25465">
            <w:pPr>
              <w:pStyle w:val="Standard"/>
              <w:rPr>
                <w:rFonts w:eastAsia="Arial Unicode MS"/>
                <w:lang w:val="pl-PL"/>
              </w:rPr>
            </w:pPr>
            <w:r>
              <w:rPr>
                <w:rStyle w:val="attributenametext"/>
                <w:lang w:val="pl-PL"/>
              </w:rPr>
              <w:t>K</w:t>
            </w:r>
            <w:r w:rsidRPr="00D25465">
              <w:rPr>
                <w:rStyle w:val="attributenametext"/>
                <w:lang w:val="pl-PL"/>
              </w:rPr>
              <w:t>omunikacj</w:t>
            </w:r>
            <w:r>
              <w:rPr>
                <w:rStyle w:val="attributenametext"/>
                <w:lang w:val="pl-PL"/>
              </w:rPr>
              <w:t xml:space="preserve">a </w:t>
            </w:r>
            <w:r w:rsidRPr="00D25465">
              <w:rPr>
                <w:rStyle w:val="attributenametext"/>
                <w:lang w:val="pl-PL"/>
              </w:rPr>
              <w:t>z komputerem</w:t>
            </w:r>
            <w:r>
              <w:rPr>
                <w:rStyle w:val="attributenametext"/>
                <w:lang w:val="pl-PL"/>
              </w:rPr>
              <w:t>:</w:t>
            </w:r>
            <w:r w:rsidRPr="00D25465">
              <w:rPr>
                <w:rStyle w:val="attributenametext"/>
                <w:lang w:val="pl-PL"/>
              </w:rPr>
              <w:t xml:space="preserve"> </w:t>
            </w:r>
            <w:r w:rsidRPr="0029696F">
              <w:rPr>
                <w:rFonts w:eastAsia="Arial Unicode MS"/>
                <w:lang w:val="pl-PL"/>
              </w:rPr>
              <w:t>Bezprzewodowa, Bluetooth i odbiornik US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DC0611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4327D895" w14:textId="5CE194FD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27F0A374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8916B98" w14:textId="1918B4D1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DD9A7FE" w14:textId="619FBD31" w:rsidR="00D25465" w:rsidRPr="0029696F" w:rsidRDefault="00D25465" w:rsidP="00D25465">
            <w:pPr>
              <w:pStyle w:val="Standard"/>
              <w:rPr>
                <w:rFonts w:eastAsia="Arial Unicode MS"/>
                <w:lang w:val="pl-PL"/>
              </w:rPr>
            </w:pPr>
            <w:r>
              <w:rPr>
                <w:rFonts w:eastAsia="Arial Unicode MS"/>
                <w:lang w:val="pl-PL"/>
              </w:rPr>
              <w:t>G</w:t>
            </w:r>
            <w:proofErr w:type="spellStart"/>
            <w:r>
              <w:rPr>
                <w:rFonts w:eastAsia="Arial Unicode MS"/>
              </w:rPr>
              <w:t>warancja</w:t>
            </w:r>
            <w:proofErr w:type="spellEnd"/>
            <w:r>
              <w:rPr>
                <w:rFonts w:eastAsia="Arial Unicode MS"/>
              </w:rPr>
              <w:t xml:space="preserve">: </w:t>
            </w:r>
            <w:r>
              <w:rPr>
                <w:rFonts w:eastAsia="Arial Unicode MS"/>
                <w:lang w:val="pl-PL"/>
              </w:rPr>
              <w:t>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C7AB1D7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B8E1FDA" w14:textId="22E669EF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20EAC31" w14:textId="66689F32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27E6C79" w14:textId="77777777" w:rsidR="0042394D" w:rsidRDefault="0042394D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8E1C8F">
      <w:headerReference w:type="first" r:id="rId10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A7972" w14:textId="77777777" w:rsidR="00405E4D" w:rsidRDefault="00405E4D" w:rsidP="0042394D">
      <w:pPr>
        <w:spacing w:after="0" w:line="240" w:lineRule="auto"/>
      </w:pPr>
      <w:r>
        <w:separator/>
      </w:r>
    </w:p>
  </w:endnote>
  <w:endnote w:type="continuationSeparator" w:id="0">
    <w:p w14:paraId="6A7A7406" w14:textId="77777777" w:rsidR="00405E4D" w:rsidRDefault="00405E4D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8AF70" w14:textId="77777777" w:rsidR="00405E4D" w:rsidRDefault="00405E4D" w:rsidP="0042394D">
      <w:pPr>
        <w:spacing w:after="0" w:line="240" w:lineRule="auto"/>
      </w:pPr>
      <w:r>
        <w:separator/>
      </w:r>
    </w:p>
  </w:footnote>
  <w:footnote w:type="continuationSeparator" w:id="0">
    <w:p w14:paraId="28624EA3" w14:textId="77777777" w:rsidR="00405E4D" w:rsidRDefault="00405E4D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1152A7"/>
    <w:multiLevelType w:val="hybridMultilevel"/>
    <w:tmpl w:val="4D8C82A0"/>
    <w:lvl w:ilvl="0" w:tplc="27E03EB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  <w:num w:numId="5" w16cid:durableId="7466595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05C1A"/>
    <w:rsid w:val="00016496"/>
    <w:rsid w:val="00020C29"/>
    <w:rsid w:val="000235EF"/>
    <w:rsid w:val="0003469E"/>
    <w:rsid w:val="00035AC9"/>
    <w:rsid w:val="00043587"/>
    <w:rsid w:val="000545FA"/>
    <w:rsid w:val="000601EB"/>
    <w:rsid w:val="0006584E"/>
    <w:rsid w:val="000741EB"/>
    <w:rsid w:val="00074F7E"/>
    <w:rsid w:val="0007524B"/>
    <w:rsid w:val="00081946"/>
    <w:rsid w:val="00082E70"/>
    <w:rsid w:val="00087915"/>
    <w:rsid w:val="000921D7"/>
    <w:rsid w:val="000A7DDD"/>
    <w:rsid w:val="000B6454"/>
    <w:rsid w:val="000D0B08"/>
    <w:rsid w:val="000D30B8"/>
    <w:rsid w:val="000F3A7E"/>
    <w:rsid w:val="0010019E"/>
    <w:rsid w:val="00106719"/>
    <w:rsid w:val="001234CB"/>
    <w:rsid w:val="00125109"/>
    <w:rsid w:val="00126CE7"/>
    <w:rsid w:val="00140F97"/>
    <w:rsid w:val="001413FD"/>
    <w:rsid w:val="001420D1"/>
    <w:rsid w:val="00154453"/>
    <w:rsid w:val="0015673E"/>
    <w:rsid w:val="00156B10"/>
    <w:rsid w:val="00170BFE"/>
    <w:rsid w:val="001734F3"/>
    <w:rsid w:val="00191A35"/>
    <w:rsid w:val="001955D9"/>
    <w:rsid w:val="001A0AD8"/>
    <w:rsid w:val="001A2C65"/>
    <w:rsid w:val="001A6B34"/>
    <w:rsid w:val="001B7D32"/>
    <w:rsid w:val="001E4556"/>
    <w:rsid w:val="001F509E"/>
    <w:rsid w:val="002017AE"/>
    <w:rsid w:val="00201ABB"/>
    <w:rsid w:val="00205DC5"/>
    <w:rsid w:val="00217296"/>
    <w:rsid w:val="00234977"/>
    <w:rsid w:val="002465F7"/>
    <w:rsid w:val="00252529"/>
    <w:rsid w:val="00255BA6"/>
    <w:rsid w:val="002602DF"/>
    <w:rsid w:val="00267B93"/>
    <w:rsid w:val="00277455"/>
    <w:rsid w:val="002850DE"/>
    <w:rsid w:val="0029696F"/>
    <w:rsid w:val="0029752A"/>
    <w:rsid w:val="002A3F38"/>
    <w:rsid w:val="002A512E"/>
    <w:rsid w:val="002B4E3F"/>
    <w:rsid w:val="002C4BD1"/>
    <w:rsid w:val="002C64DF"/>
    <w:rsid w:val="002D5DCA"/>
    <w:rsid w:val="002E42BF"/>
    <w:rsid w:val="002E492C"/>
    <w:rsid w:val="002E66FE"/>
    <w:rsid w:val="0033143E"/>
    <w:rsid w:val="00333C28"/>
    <w:rsid w:val="00337738"/>
    <w:rsid w:val="00344975"/>
    <w:rsid w:val="00352D1D"/>
    <w:rsid w:val="00356463"/>
    <w:rsid w:val="00366F46"/>
    <w:rsid w:val="00384D6A"/>
    <w:rsid w:val="003B4AC4"/>
    <w:rsid w:val="003C0403"/>
    <w:rsid w:val="003C7195"/>
    <w:rsid w:val="003D3186"/>
    <w:rsid w:val="003D40C4"/>
    <w:rsid w:val="003D5374"/>
    <w:rsid w:val="003D71A2"/>
    <w:rsid w:val="003F25C1"/>
    <w:rsid w:val="003F56AB"/>
    <w:rsid w:val="003F6A39"/>
    <w:rsid w:val="004012FB"/>
    <w:rsid w:val="004024C1"/>
    <w:rsid w:val="00404E28"/>
    <w:rsid w:val="00405E4D"/>
    <w:rsid w:val="0042394D"/>
    <w:rsid w:val="00423CED"/>
    <w:rsid w:val="0043796A"/>
    <w:rsid w:val="00441282"/>
    <w:rsid w:val="004469DF"/>
    <w:rsid w:val="00474D2A"/>
    <w:rsid w:val="00474E57"/>
    <w:rsid w:val="0047776F"/>
    <w:rsid w:val="004840E1"/>
    <w:rsid w:val="00485C7B"/>
    <w:rsid w:val="00486BE2"/>
    <w:rsid w:val="00486F95"/>
    <w:rsid w:val="00493172"/>
    <w:rsid w:val="004A0C6E"/>
    <w:rsid w:val="004B1D22"/>
    <w:rsid w:val="004B50F6"/>
    <w:rsid w:val="004C3C0C"/>
    <w:rsid w:val="004C49A8"/>
    <w:rsid w:val="004C700C"/>
    <w:rsid w:val="004D2773"/>
    <w:rsid w:val="004D2C88"/>
    <w:rsid w:val="004E07F9"/>
    <w:rsid w:val="004E1A2F"/>
    <w:rsid w:val="004E71AB"/>
    <w:rsid w:val="004F3A49"/>
    <w:rsid w:val="004F4526"/>
    <w:rsid w:val="004F595A"/>
    <w:rsid w:val="00500DC0"/>
    <w:rsid w:val="00524CE7"/>
    <w:rsid w:val="00526911"/>
    <w:rsid w:val="005308B9"/>
    <w:rsid w:val="005634E8"/>
    <w:rsid w:val="0056482E"/>
    <w:rsid w:val="00566D2F"/>
    <w:rsid w:val="005701F5"/>
    <w:rsid w:val="00587E03"/>
    <w:rsid w:val="00590BB7"/>
    <w:rsid w:val="005A1B63"/>
    <w:rsid w:val="005A4AB9"/>
    <w:rsid w:val="005B5D36"/>
    <w:rsid w:val="005C5DFC"/>
    <w:rsid w:val="005D46CA"/>
    <w:rsid w:val="005D731C"/>
    <w:rsid w:val="005E27C2"/>
    <w:rsid w:val="005E4F0A"/>
    <w:rsid w:val="005E6B7D"/>
    <w:rsid w:val="005F3415"/>
    <w:rsid w:val="00607361"/>
    <w:rsid w:val="00611042"/>
    <w:rsid w:val="006129FC"/>
    <w:rsid w:val="00615D7F"/>
    <w:rsid w:val="00627F02"/>
    <w:rsid w:val="0063415C"/>
    <w:rsid w:val="00644193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E4DAA"/>
    <w:rsid w:val="006E7D4F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2EDC"/>
    <w:rsid w:val="00726652"/>
    <w:rsid w:val="0075678D"/>
    <w:rsid w:val="007639CD"/>
    <w:rsid w:val="007659D9"/>
    <w:rsid w:val="007721AA"/>
    <w:rsid w:val="0077469C"/>
    <w:rsid w:val="007758E6"/>
    <w:rsid w:val="007911A5"/>
    <w:rsid w:val="007A000E"/>
    <w:rsid w:val="007A1710"/>
    <w:rsid w:val="007A1D12"/>
    <w:rsid w:val="007B03F0"/>
    <w:rsid w:val="007C0BFF"/>
    <w:rsid w:val="007D23AF"/>
    <w:rsid w:val="007D2A0E"/>
    <w:rsid w:val="007D7F44"/>
    <w:rsid w:val="007F02F3"/>
    <w:rsid w:val="00805255"/>
    <w:rsid w:val="008330AF"/>
    <w:rsid w:val="008367DF"/>
    <w:rsid w:val="0084132A"/>
    <w:rsid w:val="00850891"/>
    <w:rsid w:val="00864B1E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E48F7"/>
    <w:rsid w:val="008F3C97"/>
    <w:rsid w:val="00906B7E"/>
    <w:rsid w:val="00916F9C"/>
    <w:rsid w:val="00917918"/>
    <w:rsid w:val="00926373"/>
    <w:rsid w:val="0093395F"/>
    <w:rsid w:val="00941136"/>
    <w:rsid w:val="009535A4"/>
    <w:rsid w:val="00954060"/>
    <w:rsid w:val="00955D4F"/>
    <w:rsid w:val="00961432"/>
    <w:rsid w:val="00965CBC"/>
    <w:rsid w:val="00974D25"/>
    <w:rsid w:val="009776C5"/>
    <w:rsid w:val="00983AAF"/>
    <w:rsid w:val="00987047"/>
    <w:rsid w:val="0098734A"/>
    <w:rsid w:val="009A0554"/>
    <w:rsid w:val="009A2754"/>
    <w:rsid w:val="009A6435"/>
    <w:rsid w:val="009B19C7"/>
    <w:rsid w:val="009B6B2E"/>
    <w:rsid w:val="009B6E98"/>
    <w:rsid w:val="009C56A7"/>
    <w:rsid w:val="009F7485"/>
    <w:rsid w:val="00A02238"/>
    <w:rsid w:val="00A148FD"/>
    <w:rsid w:val="00A3236D"/>
    <w:rsid w:val="00A32A3A"/>
    <w:rsid w:val="00A34D77"/>
    <w:rsid w:val="00A5650B"/>
    <w:rsid w:val="00A64030"/>
    <w:rsid w:val="00A775BD"/>
    <w:rsid w:val="00A85C94"/>
    <w:rsid w:val="00A875F9"/>
    <w:rsid w:val="00A91403"/>
    <w:rsid w:val="00A92BFB"/>
    <w:rsid w:val="00AA1FA9"/>
    <w:rsid w:val="00AA3C00"/>
    <w:rsid w:val="00AB1202"/>
    <w:rsid w:val="00AC02AD"/>
    <w:rsid w:val="00AE668B"/>
    <w:rsid w:val="00AF4817"/>
    <w:rsid w:val="00AF4B77"/>
    <w:rsid w:val="00AF4EB2"/>
    <w:rsid w:val="00B079AA"/>
    <w:rsid w:val="00B123DC"/>
    <w:rsid w:val="00B20E42"/>
    <w:rsid w:val="00B2215B"/>
    <w:rsid w:val="00B25C61"/>
    <w:rsid w:val="00B34473"/>
    <w:rsid w:val="00B55536"/>
    <w:rsid w:val="00B5575D"/>
    <w:rsid w:val="00B57970"/>
    <w:rsid w:val="00B623F9"/>
    <w:rsid w:val="00B74AAA"/>
    <w:rsid w:val="00B75335"/>
    <w:rsid w:val="00B969BD"/>
    <w:rsid w:val="00BA65A4"/>
    <w:rsid w:val="00BB2FBC"/>
    <w:rsid w:val="00BB5983"/>
    <w:rsid w:val="00BB69E8"/>
    <w:rsid w:val="00BD098C"/>
    <w:rsid w:val="00BD21FE"/>
    <w:rsid w:val="00BD35A7"/>
    <w:rsid w:val="00BD44B2"/>
    <w:rsid w:val="00BE436D"/>
    <w:rsid w:val="00BF2868"/>
    <w:rsid w:val="00BF31D4"/>
    <w:rsid w:val="00BF32A7"/>
    <w:rsid w:val="00C039C2"/>
    <w:rsid w:val="00C058C3"/>
    <w:rsid w:val="00C066EA"/>
    <w:rsid w:val="00C072F4"/>
    <w:rsid w:val="00C14BB4"/>
    <w:rsid w:val="00C239ED"/>
    <w:rsid w:val="00C24277"/>
    <w:rsid w:val="00C25921"/>
    <w:rsid w:val="00C370C4"/>
    <w:rsid w:val="00C43856"/>
    <w:rsid w:val="00C52046"/>
    <w:rsid w:val="00C61AF9"/>
    <w:rsid w:val="00C90F85"/>
    <w:rsid w:val="00C932DC"/>
    <w:rsid w:val="00C94D88"/>
    <w:rsid w:val="00CA7DDF"/>
    <w:rsid w:val="00CB7CC5"/>
    <w:rsid w:val="00CC4C06"/>
    <w:rsid w:val="00CD164D"/>
    <w:rsid w:val="00CD1E92"/>
    <w:rsid w:val="00CD3AA5"/>
    <w:rsid w:val="00CD4EA7"/>
    <w:rsid w:val="00CD6340"/>
    <w:rsid w:val="00CE15FF"/>
    <w:rsid w:val="00D00622"/>
    <w:rsid w:val="00D14FA7"/>
    <w:rsid w:val="00D25465"/>
    <w:rsid w:val="00D325F0"/>
    <w:rsid w:val="00D3444D"/>
    <w:rsid w:val="00D42818"/>
    <w:rsid w:val="00D74B44"/>
    <w:rsid w:val="00D80BD4"/>
    <w:rsid w:val="00D875E2"/>
    <w:rsid w:val="00D9366C"/>
    <w:rsid w:val="00D95D45"/>
    <w:rsid w:val="00DB628C"/>
    <w:rsid w:val="00DC4F6E"/>
    <w:rsid w:val="00DD3841"/>
    <w:rsid w:val="00DF6315"/>
    <w:rsid w:val="00E076A9"/>
    <w:rsid w:val="00E2151F"/>
    <w:rsid w:val="00E26100"/>
    <w:rsid w:val="00E313F6"/>
    <w:rsid w:val="00E3210F"/>
    <w:rsid w:val="00E3564C"/>
    <w:rsid w:val="00E363CF"/>
    <w:rsid w:val="00E54AFE"/>
    <w:rsid w:val="00E57D82"/>
    <w:rsid w:val="00E611CA"/>
    <w:rsid w:val="00E74C6D"/>
    <w:rsid w:val="00E74FE9"/>
    <w:rsid w:val="00E84831"/>
    <w:rsid w:val="00E9375E"/>
    <w:rsid w:val="00EA068E"/>
    <w:rsid w:val="00EA3610"/>
    <w:rsid w:val="00EB0B13"/>
    <w:rsid w:val="00EB285B"/>
    <w:rsid w:val="00EB74DF"/>
    <w:rsid w:val="00EC5E2A"/>
    <w:rsid w:val="00ED20E1"/>
    <w:rsid w:val="00ED39CD"/>
    <w:rsid w:val="00EE0445"/>
    <w:rsid w:val="00EE2171"/>
    <w:rsid w:val="00EE3978"/>
    <w:rsid w:val="00EF013C"/>
    <w:rsid w:val="00EF089D"/>
    <w:rsid w:val="00F057B2"/>
    <w:rsid w:val="00F37885"/>
    <w:rsid w:val="00F44A94"/>
    <w:rsid w:val="00F44C61"/>
    <w:rsid w:val="00F47AD3"/>
    <w:rsid w:val="00F77482"/>
    <w:rsid w:val="00F855A2"/>
    <w:rsid w:val="00F951FF"/>
    <w:rsid w:val="00FA1E2B"/>
    <w:rsid w:val="00FA34ED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28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1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customStyle="1" w:styleId="s32">
    <w:name w:val="s32"/>
    <w:basedOn w:val="Domylnaczcionkaakapitu"/>
    <w:rsid w:val="00EE3978"/>
  </w:style>
  <w:style w:type="character" w:customStyle="1" w:styleId="apple-converted-space">
    <w:name w:val="apple-converted-space"/>
    <w:basedOn w:val="Domylnaczcionkaakapitu"/>
    <w:rsid w:val="00EE3978"/>
  </w:style>
  <w:style w:type="character" w:styleId="Hipercze">
    <w:name w:val="Hyperlink"/>
    <w:basedOn w:val="Domylnaczcionkaakapitu"/>
    <w:uiPriority w:val="99"/>
    <w:unhideWhenUsed/>
    <w:rsid w:val="00D14FA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4F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pubenchmark.net/high_end_cpu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videocardbenchmark.net/high_end_gpu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20</Words>
  <Characters>5521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2</cp:revision>
  <cp:lastPrinted>2023-06-06T08:08:00Z</cp:lastPrinted>
  <dcterms:created xsi:type="dcterms:W3CDTF">2023-06-15T07:53:00Z</dcterms:created>
  <dcterms:modified xsi:type="dcterms:W3CDTF">2023-06-15T07:53:00Z</dcterms:modified>
</cp:coreProperties>
</file>